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0F1B4" w14:textId="6091332C" w:rsidR="00B1457B" w:rsidRPr="006871AA" w:rsidRDefault="006871AA" w:rsidP="006871AA">
      <w:pPr>
        <w:spacing w:before="100" w:beforeAutospacing="1" w:after="100" w:afterAutospacing="1" w:line="360" w:lineRule="auto"/>
        <w:jc w:val="center"/>
        <w:rPr>
          <w:rFonts w:ascii="Helvetica" w:hAnsi="Helvetica" w:cs="Helvetica" w:hint="eastAsia"/>
          <w:b/>
          <w:sz w:val="28"/>
          <w:szCs w:val="28"/>
          <w:lang w:val="en-US"/>
        </w:rPr>
      </w:pP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Identifying</w:t>
      </w:r>
      <w:proofErr w:type="spellEnd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 xml:space="preserve"> </w:t>
      </w: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molecular</w:t>
      </w:r>
      <w:proofErr w:type="spellEnd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 xml:space="preserve"> switch </w:t>
      </w: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of</w:t>
      </w:r>
      <w:proofErr w:type="spellEnd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 xml:space="preserve"> </w:t>
      </w: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gastric</w:t>
      </w:r>
      <w:proofErr w:type="spellEnd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 xml:space="preserve"> </w:t>
      </w: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stem</w:t>
      </w:r>
      <w:proofErr w:type="spellEnd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 xml:space="preserve"> </w:t>
      </w: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cell</w:t>
      </w:r>
      <w:proofErr w:type="spellEnd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 xml:space="preserve"> </w:t>
      </w:r>
      <w:proofErr w:type="spellStart"/>
      <w:r w:rsidRPr="006871AA">
        <w:rPr>
          <w:rFonts w:ascii="Helvetica" w:hAnsi="Helvetica" w:cs="Helvetica"/>
          <w:b/>
          <w:bCs/>
          <w:sz w:val="28"/>
          <w:szCs w:val="28"/>
          <w:lang w:val="de-DE"/>
        </w:rPr>
        <w:t>quiescence</w:t>
      </w:r>
      <w:proofErr w:type="spellEnd"/>
    </w:p>
    <w:p w14:paraId="28793907" w14:textId="0B5E19BD" w:rsidR="006A5B33" w:rsidRPr="00D867C1" w:rsidRDefault="004A1DE8" w:rsidP="006A5B33">
      <w:pPr>
        <w:spacing w:before="100" w:beforeAutospacing="1" w:after="100" w:afterAutospacing="1" w:line="360" w:lineRule="auto"/>
        <w:rPr>
          <w:rFonts w:ascii="Helvetica" w:hAnsi="Helvetica" w:cs="Helvetica" w:hint="eastAsia"/>
          <w:lang w:val="en-US"/>
        </w:rPr>
      </w:pPr>
      <w:r w:rsidRPr="00AC2A75">
        <w:rPr>
          <w:rFonts w:ascii="Helvetica" w:hAnsi="Helvetica" w:cs="Helvetica"/>
          <w:lang w:val="en-US"/>
        </w:rPr>
        <w:t xml:space="preserve">Adult stem cells constantly react </w:t>
      </w:r>
      <w:r w:rsidR="00DC1765" w:rsidRPr="00AC2A75">
        <w:rPr>
          <w:rFonts w:ascii="Helvetica" w:hAnsi="Helvetica" w:cs="Helvetica"/>
          <w:lang w:val="en-US"/>
        </w:rPr>
        <w:t>to</w:t>
      </w:r>
      <w:r w:rsidRPr="00AC2A75">
        <w:rPr>
          <w:rFonts w:ascii="Helvetica" w:hAnsi="Helvetica" w:cs="Helvetica"/>
          <w:lang w:val="en-US"/>
        </w:rPr>
        <w:t xml:space="preserve"> local changes to ensure tissue homeostasis. In the main body of </w:t>
      </w:r>
      <w:r w:rsidR="00CD7457" w:rsidRPr="00AC2A75">
        <w:rPr>
          <w:rFonts w:ascii="Helvetica" w:hAnsi="Helvetica" w:cs="Helvetica"/>
          <w:lang w:val="en-US"/>
        </w:rPr>
        <w:t xml:space="preserve">the </w:t>
      </w:r>
      <w:r w:rsidRPr="00AC2A75">
        <w:rPr>
          <w:rFonts w:ascii="Helvetica" w:hAnsi="Helvetica" w:cs="Helvetica"/>
          <w:lang w:val="en-US"/>
        </w:rPr>
        <w:t xml:space="preserve">stomach, </w:t>
      </w:r>
      <w:r w:rsidR="00AC7000" w:rsidRPr="00AC2A75">
        <w:rPr>
          <w:rFonts w:ascii="Helvetica" w:hAnsi="Helvetica" w:cs="Helvetica"/>
          <w:lang w:val="en-US"/>
        </w:rPr>
        <w:t>chief cells</w:t>
      </w:r>
      <w:r w:rsidR="001E35E4">
        <w:rPr>
          <w:rFonts w:ascii="Helvetica" w:hAnsi="Helvetica" w:cs="Helvetica"/>
          <w:lang w:val="en-US"/>
        </w:rPr>
        <w:t xml:space="preserve"> at the bottom of each gland </w:t>
      </w:r>
      <w:r w:rsidR="00AC7000" w:rsidRPr="00AC2A75">
        <w:rPr>
          <w:rFonts w:ascii="Helvetica" w:hAnsi="Helvetica" w:cs="Helvetica"/>
          <w:lang w:val="en-US"/>
        </w:rPr>
        <w:t>produce digestive enzymes</w:t>
      </w:r>
      <w:r w:rsidR="00DC1765" w:rsidRPr="00AC2A75">
        <w:rPr>
          <w:rFonts w:ascii="Helvetica" w:hAnsi="Helvetica" w:cs="Helvetica"/>
          <w:lang w:val="en-US"/>
        </w:rPr>
        <w:t>; however,</w:t>
      </w:r>
      <w:r w:rsidR="00D70DCF" w:rsidRPr="00AC2A75">
        <w:rPr>
          <w:rFonts w:ascii="Helvetica" w:hAnsi="Helvetica" w:cs="Helvetica"/>
          <w:lang w:val="en-US"/>
        </w:rPr>
        <w:t xml:space="preserve"> u</w:t>
      </w:r>
      <w:r w:rsidR="00AC7000" w:rsidRPr="00AC2A75">
        <w:rPr>
          <w:rFonts w:ascii="Helvetica" w:hAnsi="Helvetica" w:cs="Helvetica"/>
          <w:lang w:val="en-US"/>
        </w:rPr>
        <w:t xml:space="preserve">pon injury, </w:t>
      </w:r>
      <w:r w:rsidR="0036232D" w:rsidRPr="00AC2A75">
        <w:rPr>
          <w:rFonts w:ascii="Helvetica" w:hAnsi="Helvetica" w:cs="Helvetica"/>
          <w:lang w:val="en-US"/>
        </w:rPr>
        <w:t>they</w:t>
      </w:r>
      <w:r w:rsidR="00AC7000" w:rsidRPr="00AC2A75">
        <w:rPr>
          <w:rFonts w:ascii="Helvetica" w:hAnsi="Helvetica" w:cs="Helvetica"/>
          <w:lang w:val="en-US"/>
        </w:rPr>
        <w:t xml:space="preserve"> undergo rapid </w:t>
      </w:r>
      <w:r w:rsidR="00DC1765" w:rsidRPr="00AC2A75">
        <w:rPr>
          <w:rFonts w:ascii="Helvetica" w:hAnsi="Helvetica" w:cs="Helvetica"/>
          <w:lang w:val="en-US"/>
        </w:rPr>
        <w:t>proliferation</w:t>
      </w:r>
      <w:r w:rsidR="00AC7000" w:rsidRPr="00AC2A75">
        <w:rPr>
          <w:rFonts w:ascii="Helvetica" w:hAnsi="Helvetica" w:cs="Helvetica"/>
          <w:lang w:val="en-US"/>
        </w:rPr>
        <w:t xml:space="preserve"> for prompt tissue regeneration</w:t>
      </w:r>
      <w:r w:rsidR="00D70DCF" w:rsidRPr="00AC2A75">
        <w:rPr>
          <w:rFonts w:ascii="Helvetica" w:hAnsi="Helvetica" w:cs="Helvetica"/>
          <w:lang w:val="en-US"/>
        </w:rPr>
        <w:t>.</w:t>
      </w:r>
      <w:r w:rsidR="006871AA">
        <w:rPr>
          <w:rFonts w:ascii="Helvetica" w:hAnsi="Helvetica" w:cs="Helvetica"/>
          <w:lang w:val="en-US"/>
        </w:rPr>
        <w:t xml:space="preserve"> W</w:t>
      </w:r>
      <w:r w:rsidR="00AC7000" w:rsidRPr="00AC2A75">
        <w:rPr>
          <w:rFonts w:ascii="Helvetica" w:hAnsi="Helvetica" w:cs="Helvetica"/>
          <w:lang w:val="en-US"/>
        </w:rPr>
        <w:t xml:space="preserve">e 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>identified p57</w:t>
      </w:r>
      <w:r w:rsidR="00AC7000" w:rsidRPr="001E35E4">
        <w:rPr>
          <w:rFonts w:ascii="Helvetica" w:hAnsi="Helvetica" w:cs="Helvetica"/>
          <w:color w:val="000000" w:themeColor="text1"/>
          <w:vertAlign w:val="superscript"/>
          <w:lang w:val="en-US"/>
        </w:rPr>
        <w:t>Kip2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 xml:space="preserve"> (p57) as a molecular switch for the reserve stem cell </w:t>
      </w:r>
      <w:r w:rsidR="00B81296" w:rsidRPr="001E35E4">
        <w:rPr>
          <w:rFonts w:ascii="Helvetica" w:hAnsi="Helvetica" w:cs="Helvetica"/>
          <w:color w:val="000000" w:themeColor="text1"/>
          <w:lang w:val="en-US"/>
        </w:rPr>
        <w:t xml:space="preserve">state 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>of chief cells</w:t>
      </w:r>
      <w:r w:rsidR="00080AAA" w:rsidRPr="001E35E4">
        <w:rPr>
          <w:rFonts w:ascii="Helvetica" w:hAnsi="Helvetica" w:cs="Helvetica"/>
          <w:color w:val="000000" w:themeColor="text1"/>
          <w:lang w:val="en-US"/>
        </w:rPr>
        <w:t xml:space="preserve"> in </w:t>
      </w:r>
      <w:r w:rsidR="00570B9D">
        <w:rPr>
          <w:rFonts w:ascii="Helvetica" w:hAnsi="Helvetica" w:cs="Helvetica"/>
          <w:color w:val="000000" w:themeColor="text1"/>
          <w:lang w:val="en-US"/>
        </w:rPr>
        <w:t>mice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 xml:space="preserve">. </w:t>
      </w:r>
      <w:r w:rsidR="00DC1765" w:rsidRPr="001E35E4">
        <w:rPr>
          <w:rFonts w:ascii="Helvetica" w:hAnsi="Helvetica" w:cs="Helvetica"/>
          <w:color w:val="000000" w:themeColor="text1"/>
          <w:lang w:val="en-US"/>
        </w:rPr>
        <w:t xml:space="preserve">During homeostasis, </w:t>
      </w:r>
      <w:r w:rsidR="005510B5" w:rsidRPr="001E35E4">
        <w:rPr>
          <w:rFonts w:ascii="Helvetica" w:hAnsi="Helvetica" w:cs="Helvetica"/>
          <w:color w:val="000000" w:themeColor="text1"/>
          <w:lang w:val="en-US"/>
        </w:rPr>
        <w:t xml:space="preserve">p57 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>is constantly</w:t>
      </w:r>
      <w:r w:rsidR="00DC1765" w:rsidRPr="001E35E4">
        <w:rPr>
          <w:rFonts w:ascii="Helvetica" w:hAnsi="Helvetica" w:cs="Helvetica"/>
          <w:color w:val="000000" w:themeColor="text1"/>
          <w:lang w:val="en-US"/>
        </w:rPr>
        <w:t xml:space="preserve"> expressed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 xml:space="preserve"> in chief cells </w:t>
      </w:r>
      <w:r w:rsidR="00DC1765" w:rsidRPr="001E35E4">
        <w:rPr>
          <w:rFonts w:ascii="Helvetica" w:hAnsi="Helvetica" w:cs="Helvetica"/>
          <w:color w:val="000000" w:themeColor="text1"/>
          <w:lang w:val="en-US"/>
        </w:rPr>
        <w:t>but</w:t>
      </w:r>
      <w:r w:rsidR="005510B5" w:rsidRPr="001E35E4">
        <w:rPr>
          <w:rFonts w:ascii="Helvetica" w:hAnsi="Helvetica" w:cs="Helvetica"/>
          <w:color w:val="000000" w:themeColor="text1"/>
          <w:lang w:val="en-US"/>
        </w:rPr>
        <w:t xml:space="preserve"> </w:t>
      </w:r>
      <w:r w:rsidR="00AC7000" w:rsidRPr="001E35E4">
        <w:rPr>
          <w:rFonts w:ascii="Helvetica" w:hAnsi="Helvetica" w:cs="Helvetica"/>
          <w:color w:val="000000" w:themeColor="text1"/>
          <w:lang w:val="en-US"/>
        </w:rPr>
        <w:t xml:space="preserve">rapidly </w:t>
      </w:r>
      <w:r w:rsidR="00D70DCF" w:rsidRPr="001E35E4">
        <w:rPr>
          <w:rFonts w:ascii="Helvetica" w:hAnsi="Helvetica" w:cs="Helvetica"/>
          <w:color w:val="000000" w:themeColor="text1"/>
          <w:lang w:val="en-US"/>
        </w:rPr>
        <w:t>diminishes</w:t>
      </w:r>
      <w:r w:rsidR="005510B5" w:rsidRPr="001E35E4">
        <w:rPr>
          <w:rFonts w:ascii="Helvetica" w:hAnsi="Helvetica" w:cs="Helvetica"/>
          <w:color w:val="000000" w:themeColor="text1"/>
          <w:lang w:val="en-US"/>
        </w:rPr>
        <w:t xml:space="preserve"> after </w:t>
      </w:r>
      <w:r w:rsidR="005510B5" w:rsidRPr="00AC2A75">
        <w:rPr>
          <w:rFonts w:ascii="Helvetica" w:hAnsi="Helvetica" w:cs="Helvetica"/>
          <w:lang w:val="en-US"/>
        </w:rPr>
        <w:t>injury</w:t>
      </w:r>
      <w:r w:rsidR="00AC7000" w:rsidRPr="00AC2A75">
        <w:rPr>
          <w:rFonts w:ascii="Helvetica" w:hAnsi="Helvetica" w:cs="Helvetica"/>
          <w:lang w:val="en-US"/>
        </w:rPr>
        <w:t>, followed by robust proliferation</w:t>
      </w:r>
      <w:r w:rsidR="005510B5" w:rsidRPr="00AC2A75">
        <w:rPr>
          <w:rFonts w:ascii="Helvetica" w:hAnsi="Helvetica" w:cs="Helvetica"/>
          <w:lang w:val="en-US"/>
        </w:rPr>
        <w:t xml:space="preserve">. </w:t>
      </w:r>
      <w:r w:rsidR="00AC7000" w:rsidRPr="00AC2A75">
        <w:rPr>
          <w:rFonts w:ascii="Helvetica" w:hAnsi="Helvetica" w:cs="Helvetica"/>
          <w:lang w:val="en-US"/>
        </w:rPr>
        <w:t xml:space="preserve">Both single-cell RNA sequencing and dox-induced lineage tracing </w:t>
      </w:r>
      <w:r w:rsidR="00064076" w:rsidRPr="00AC2A75">
        <w:rPr>
          <w:rFonts w:ascii="Helvetica" w:hAnsi="Helvetica" w:cs="Helvetica"/>
          <w:lang w:val="en-US"/>
        </w:rPr>
        <w:t xml:space="preserve">confirmed the 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sequential loss of </w:t>
      </w:r>
      <w:r w:rsidR="00064076" w:rsidRPr="00CD51A2">
        <w:rPr>
          <w:rFonts w:ascii="Helvetica" w:hAnsi="Helvetica" w:cs="Helvetica"/>
          <w:color w:val="000000" w:themeColor="text1"/>
          <w:lang w:val="en-US"/>
        </w:rPr>
        <w:t xml:space="preserve">p57 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>and activation of proliferation</w:t>
      </w:r>
      <w:r w:rsidR="00176B5C" w:rsidRPr="00CD51A2">
        <w:rPr>
          <w:rFonts w:ascii="Helvetica" w:hAnsi="Helvetica" w:cs="Helvetica"/>
          <w:color w:val="000000" w:themeColor="text1"/>
          <w:lang w:val="en-US"/>
        </w:rPr>
        <w:t xml:space="preserve"> within the chief cell lineage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. </w:t>
      </w:r>
      <w:bookmarkStart w:id="0" w:name="_Hlk95595581"/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In corpus organoids, p57 overexpression induced </w:t>
      </w:r>
      <w:r w:rsidR="00DC1765" w:rsidRPr="00CD51A2">
        <w:rPr>
          <w:rFonts w:ascii="Helvetica" w:hAnsi="Helvetica" w:cs="Helvetica"/>
          <w:color w:val="000000" w:themeColor="text1"/>
          <w:lang w:val="en-US"/>
        </w:rPr>
        <w:t xml:space="preserve">a 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long-term reserve stem cell state, accompanied </w:t>
      </w:r>
      <w:r w:rsidR="00DC1765" w:rsidRPr="00CD51A2">
        <w:rPr>
          <w:rFonts w:ascii="Helvetica" w:hAnsi="Helvetica" w:cs="Helvetica"/>
          <w:color w:val="000000" w:themeColor="text1"/>
          <w:lang w:val="en-US"/>
        </w:rPr>
        <w:t>by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 altered niche requirements and </w:t>
      </w:r>
      <w:r w:rsidR="004C2B62" w:rsidRPr="00CD51A2">
        <w:rPr>
          <w:rFonts w:ascii="Helvetica" w:hAnsi="Helvetica" w:cs="Helvetica"/>
          <w:color w:val="000000" w:themeColor="text1"/>
          <w:lang w:val="en-US"/>
        </w:rPr>
        <w:t xml:space="preserve">a 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mature </w:t>
      </w:r>
      <w:r w:rsidR="00C91976" w:rsidRPr="00CD51A2">
        <w:rPr>
          <w:rFonts w:ascii="Helvetica" w:hAnsi="Helvetica" w:cs="Helvetica"/>
          <w:color w:val="000000" w:themeColor="text1"/>
          <w:lang w:val="en-US"/>
        </w:rPr>
        <w:t>chief cell</w:t>
      </w:r>
      <w:r w:rsidR="00C86B46" w:rsidRPr="00CD51A2">
        <w:rPr>
          <w:rFonts w:ascii="Helvetica" w:hAnsi="Helvetica" w:cs="Helvetica"/>
          <w:color w:val="000000" w:themeColor="text1"/>
          <w:lang w:val="en-US"/>
        </w:rPr>
        <w:t>/</w:t>
      </w:r>
      <w:r w:rsidR="00C91976" w:rsidRPr="00CD51A2">
        <w:rPr>
          <w:rFonts w:ascii="Helvetica" w:hAnsi="Helvetica" w:cs="Helvetica"/>
          <w:color w:val="000000" w:themeColor="text1"/>
          <w:lang w:val="en-US"/>
        </w:rPr>
        <w:t xml:space="preserve"> 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secretory </w:t>
      </w:r>
      <w:r w:rsidR="004C2B62" w:rsidRPr="00CD51A2">
        <w:rPr>
          <w:rFonts w:ascii="Helvetica" w:hAnsi="Helvetica" w:cs="Helvetica"/>
          <w:color w:val="000000" w:themeColor="text1"/>
          <w:lang w:val="en-US"/>
        </w:rPr>
        <w:t>phenotype</w:t>
      </w:r>
      <w:bookmarkEnd w:id="0"/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. </w:t>
      </w:r>
      <w:r w:rsidR="004C2B62" w:rsidRPr="00CD51A2">
        <w:rPr>
          <w:rFonts w:ascii="Helvetica" w:hAnsi="Helvetica" w:cs="Helvetica"/>
          <w:color w:val="000000" w:themeColor="text1"/>
          <w:lang w:val="en-US"/>
        </w:rPr>
        <w:t>Following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 </w:t>
      </w:r>
      <w:r w:rsidR="00FB6EFE">
        <w:rPr>
          <w:rFonts w:ascii="Helvetica" w:hAnsi="Helvetica" w:cs="Helvetica"/>
          <w:color w:val="000000" w:themeColor="text1"/>
          <w:lang w:val="en-US"/>
        </w:rPr>
        <w:t xml:space="preserve">the 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>constitutive expression of p57</w:t>
      </w:r>
      <w:r w:rsidR="00D70DCF" w:rsidRPr="00CD51A2">
        <w:rPr>
          <w:rFonts w:ascii="Helvetica" w:hAnsi="Helvetica" w:cs="Helvetica"/>
          <w:color w:val="000000" w:themeColor="text1"/>
          <w:lang w:val="en-US"/>
        </w:rPr>
        <w:t xml:space="preserve"> </w:t>
      </w:r>
      <w:r w:rsidR="00D70DCF" w:rsidRPr="00CD51A2">
        <w:rPr>
          <w:rFonts w:ascii="Helvetica" w:hAnsi="Helvetica" w:cs="Helvetica"/>
          <w:i/>
          <w:iCs/>
          <w:color w:val="000000" w:themeColor="text1"/>
          <w:lang w:val="en-US"/>
        </w:rPr>
        <w:t>in vivo</w:t>
      </w:r>
      <w:r w:rsidR="00E96D0D" w:rsidRPr="00CD51A2">
        <w:rPr>
          <w:rFonts w:ascii="Helvetica" w:hAnsi="Helvetica" w:cs="Helvetica"/>
          <w:color w:val="000000" w:themeColor="text1"/>
          <w:lang w:val="en-US"/>
        </w:rPr>
        <w:t>,</w:t>
      </w:r>
      <w:r w:rsidR="00AC7000" w:rsidRPr="00CD51A2">
        <w:rPr>
          <w:rFonts w:ascii="Helvetica" w:hAnsi="Helvetica" w:cs="Helvetica"/>
          <w:color w:val="000000" w:themeColor="text1"/>
          <w:lang w:val="en-US"/>
        </w:rPr>
        <w:t xml:space="preserve"> </w:t>
      </w:r>
      <w:r w:rsidR="00E96D0D" w:rsidRPr="00CD51A2">
        <w:rPr>
          <w:rFonts w:ascii="Helvetica" w:hAnsi="Helvetica" w:cs="Helvetica"/>
          <w:color w:val="000000" w:themeColor="text1"/>
          <w:lang w:val="en-US"/>
        </w:rPr>
        <w:t xml:space="preserve">chief cells </w:t>
      </w:r>
      <w:r w:rsidR="00D70DCF" w:rsidRPr="00CD51A2">
        <w:rPr>
          <w:rFonts w:ascii="Helvetica" w:hAnsi="Helvetica" w:cs="Helvetica"/>
          <w:color w:val="000000" w:themeColor="text1"/>
          <w:lang w:val="en-US"/>
        </w:rPr>
        <w:t xml:space="preserve">showed an </w:t>
      </w:r>
      <w:r w:rsidR="00E96D0D" w:rsidRPr="00CD51A2">
        <w:rPr>
          <w:rFonts w:ascii="Helvetica" w:hAnsi="Helvetica" w:cs="Helvetica"/>
          <w:color w:val="000000" w:themeColor="text1"/>
          <w:lang w:val="en-US"/>
        </w:rPr>
        <w:t>imp</w:t>
      </w:r>
      <w:r w:rsidR="004C2B62" w:rsidRPr="00CD51A2">
        <w:rPr>
          <w:rFonts w:ascii="Helvetica" w:hAnsi="Helvetica" w:cs="Helvetica"/>
          <w:color w:val="000000" w:themeColor="text1"/>
          <w:lang w:val="en-US"/>
        </w:rPr>
        <w:t>aired</w:t>
      </w:r>
      <w:r w:rsidR="00E96D0D" w:rsidRPr="00CD51A2">
        <w:rPr>
          <w:rFonts w:ascii="Helvetica" w:hAnsi="Helvetica" w:cs="Helvetica"/>
          <w:color w:val="000000" w:themeColor="text1"/>
          <w:lang w:val="en-US"/>
        </w:rPr>
        <w:t xml:space="preserve"> injury response. </w:t>
      </w:r>
      <w:r w:rsidR="00080AAA" w:rsidRPr="00CD51A2">
        <w:rPr>
          <w:rFonts w:ascii="Helvetica" w:hAnsi="Helvetica" w:cs="Helvetica"/>
          <w:color w:val="000000" w:themeColor="text1"/>
          <w:lang w:val="en-US"/>
        </w:rPr>
        <w:t>Thus</w:t>
      </w:r>
      <w:r w:rsidR="00176B5C" w:rsidRPr="00CD51A2">
        <w:rPr>
          <w:rFonts w:ascii="Helvetica" w:hAnsi="Helvetica" w:cs="Helvetica"/>
          <w:color w:val="000000" w:themeColor="text1"/>
          <w:lang w:val="en-US"/>
        </w:rPr>
        <w:t>,</w:t>
      </w:r>
      <w:r w:rsidR="00E96D0D" w:rsidRPr="00CD51A2">
        <w:rPr>
          <w:rFonts w:ascii="Helvetica" w:hAnsi="Helvetica" w:cs="Helvetica"/>
          <w:color w:val="000000" w:themeColor="text1"/>
          <w:lang w:val="en-US"/>
        </w:rPr>
        <w:t xml:space="preserve"> p57 is a gatekeeper that </w:t>
      </w:r>
      <w:r w:rsidR="00F002E6" w:rsidRPr="00CD51A2">
        <w:rPr>
          <w:rFonts w:ascii="Helvetica" w:hAnsi="Helvetica" w:cs="Helvetica"/>
          <w:color w:val="000000" w:themeColor="text1"/>
          <w:lang w:val="en-US"/>
        </w:rPr>
        <w:t>imposes the reserve stem cell state of</w:t>
      </w:r>
      <w:r w:rsidR="00E96D0D" w:rsidRPr="00CD51A2">
        <w:rPr>
          <w:rFonts w:ascii="Helvetica" w:hAnsi="Helvetica" w:cs="Helvetica"/>
          <w:color w:val="000000" w:themeColor="text1"/>
          <w:lang w:val="en-US"/>
        </w:rPr>
        <w:t xml:space="preserve"> chief cells in homeostasis.</w:t>
      </w:r>
    </w:p>
    <w:sectPr w:rsidR="006A5B33" w:rsidRPr="00D867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201C94"/>
    <w:multiLevelType w:val="hybridMultilevel"/>
    <w:tmpl w:val="C990273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291E5C"/>
    <w:multiLevelType w:val="hybridMultilevel"/>
    <w:tmpl w:val="A1AA77EC"/>
    <w:lvl w:ilvl="0" w:tplc="5606B87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7125556">
    <w:abstractNumId w:val="0"/>
  </w:num>
  <w:num w:numId="2" w16cid:durableId="2776839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bordersDoNotSurroundHeader/>
  <w:bordersDoNotSurroundFooter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NDc1NzG0NDWwMLFU0lEKTi0uzszPAykwNa8FAO3utvMtAAAA"/>
  </w:docVars>
  <w:rsids>
    <w:rsidRoot w:val="00814CD3"/>
    <w:rsid w:val="000002A6"/>
    <w:rsid w:val="00000741"/>
    <w:rsid w:val="00000CDB"/>
    <w:rsid w:val="000014EE"/>
    <w:rsid w:val="00002601"/>
    <w:rsid w:val="00002FAD"/>
    <w:rsid w:val="00005738"/>
    <w:rsid w:val="00005F82"/>
    <w:rsid w:val="00006D95"/>
    <w:rsid w:val="00006E19"/>
    <w:rsid w:val="00007549"/>
    <w:rsid w:val="0000774A"/>
    <w:rsid w:val="00010BF4"/>
    <w:rsid w:val="000117B5"/>
    <w:rsid w:val="000118C9"/>
    <w:rsid w:val="00011AFC"/>
    <w:rsid w:val="00013EFC"/>
    <w:rsid w:val="00014ED6"/>
    <w:rsid w:val="00015AD1"/>
    <w:rsid w:val="00016598"/>
    <w:rsid w:val="000172B1"/>
    <w:rsid w:val="00017D63"/>
    <w:rsid w:val="00020C6B"/>
    <w:rsid w:val="00023A46"/>
    <w:rsid w:val="000255B1"/>
    <w:rsid w:val="00027766"/>
    <w:rsid w:val="0003042A"/>
    <w:rsid w:val="00030626"/>
    <w:rsid w:val="00030890"/>
    <w:rsid w:val="00030B32"/>
    <w:rsid w:val="000313EA"/>
    <w:rsid w:val="00033092"/>
    <w:rsid w:val="0003453D"/>
    <w:rsid w:val="00036AD9"/>
    <w:rsid w:val="00037772"/>
    <w:rsid w:val="00037A3C"/>
    <w:rsid w:val="00040169"/>
    <w:rsid w:val="000406EC"/>
    <w:rsid w:val="00041F31"/>
    <w:rsid w:val="00043523"/>
    <w:rsid w:val="00047ADC"/>
    <w:rsid w:val="0005055F"/>
    <w:rsid w:val="00050B64"/>
    <w:rsid w:val="000516C9"/>
    <w:rsid w:val="000518B2"/>
    <w:rsid w:val="000524E4"/>
    <w:rsid w:val="00052518"/>
    <w:rsid w:val="00054E96"/>
    <w:rsid w:val="00056CAD"/>
    <w:rsid w:val="00061757"/>
    <w:rsid w:val="00062372"/>
    <w:rsid w:val="00063E27"/>
    <w:rsid w:val="00064076"/>
    <w:rsid w:val="000658AC"/>
    <w:rsid w:val="0006677D"/>
    <w:rsid w:val="00066801"/>
    <w:rsid w:val="00066842"/>
    <w:rsid w:val="00066C86"/>
    <w:rsid w:val="00066D68"/>
    <w:rsid w:val="00067A46"/>
    <w:rsid w:val="00071F4C"/>
    <w:rsid w:val="00073C7C"/>
    <w:rsid w:val="000746B9"/>
    <w:rsid w:val="00076911"/>
    <w:rsid w:val="00080AAA"/>
    <w:rsid w:val="00082EC4"/>
    <w:rsid w:val="000837D6"/>
    <w:rsid w:val="00083EEC"/>
    <w:rsid w:val="00084CAC"/>
    <w:rsid w:val="00085669"/>
    <w:rsid w:val="00090ECE"/>
    <w:rsid w:val="00090F2F"/>
    <w:rsid w:val="0009487E"/>
    <w:rsid w:val="00097311"/>
    <w:rsid w:val="000A0B8D"/>
    <w:rsid w:val="000A0CD6"/>
    <w:rsid w:val="000A0CFC"/>
    <w:rsid w:val="000A1FD0"/>
    <w:rsid w:val="000A3FE1"/>
    <w:rsid w:val="000A52AC"/>
    <w:rsid w:val="000A610F"/>
    <w:rsid w:val="000A7AB8"/>
    <w:rsid w:val="000B1610"/>
    <w:rsid w:val="000B267C"/>
    <w:rsid w:val="000B4B52"/>
    <w:rsid w:val="000B71A3"/>
    <w:rsid w:val="000C3102"/>
    <w:rsid w:val="000C3D83"/>
    <w:rsid w:val="000C55B0"/>
    <w:rsid w:val="000C5E06"/>
    <w:rsid w:val="000C6165"/>
    <w:rsid w:val="000C79EB"/>
    <w:rsid w:val="000D00C5"/>
    <w:rsid w:val="000D2908"/>
    <w:rsid w:val="000D3BE9"/>
    <w:rsid w:val="000D428B"/>
    <w:rsid w:val="000D46C1"/>
    <w:rsid w:val="000D56EF"/>
    <w:rsid w:val="000D572A"/>
    <w:rsid w:val="000D57F7"/>
    <w:rsid w:val="000D5981"/>
    <w:rsid w:val="000D6966"/>
    <w:rsid w:val="000D74D2"/>
    <w:rsid w:val="000E448D"/>
    <w:rsid w:val="000E4B59"/>
    <w:rsid w:val="000E56C5"/>
    <w:rsid w:val="000E6F19"/>
    <w:rsid w:val="000E6F21"/>
    <w:rsid w:val="000E7A41"/>
    <w:rsid w:val="000F3CE4"/>
    <w:rsid w:val="000F4278"/>
    <w:rsid w:val="000F51F1"/>
    <w:rsid w:val="000F5F38"/>
    <w:rsid w:val="000F66AB"/>
    <w:rsid w:val="00101CCE"/>
    <w:rsid w:val="00101E78"/>
    <w:rsid w:val="00105130"/>
    <w:rsid w:val="001051F6"/>
    <w:rsid w:val="00106C84"/>
    <w:rsid w:val="0010770E"/>
    <w:rsid w:val="00111915"/>
    <w:rsid w:val="00113170"/>
    <w:rsid w:val="001133D3"/>
    <w:rsid w:val="00113EAC"/>
    <w:rsid w:val="001149B1"/>
    <w:rsid w:val="00114F88"/>
    <w:rsid w:val="001155BD"/>
    <w:rsid w:val="00115626"/>
    <w:rsid w:val="00123E05"/>
    <w:rsid w:val="00124B4A"/>
    <w:rsid w:val="00125645"/>
    <w:rsid w:val="00127171"/>
    <w:rsid w:val="00127769"/>
    <w:rsid w:val="001279E2"/>
    <w:rsid w:val="0013297B"/>
    <w:rsid w:val="001331F1"/>
    <w:rsid w:val="00133C3C"/>
    <w:rsid w:val="00134E01"/>
    <w:rsid w:val="00135295"/>
    <w:rsid w:val="0013720A"/>
    <w:rsid w:val="00140B3F"/>
    <w:rsid w:val="00140BCF"/>
    <w:rsid w:val="001429A5"/>
    <w:rsid w:val="00142DC3"/>
    <w:rsid w:val="001441D3"/>
    <w:rsid w:val="00144CA8"/>
    <w:rsid w:val="0014544F"/>
    <w:rsid w:val="001456D3"/>
    <w:rsid w:val="00146240"/>
    <w:rsid w:val="00150A54"/>
    <w:rsid w:val="001514C1"/>
    <w:rsid w:val="00151E8D"/>
    <w:rsid w:val="0015230B"/>
    <w:rsid w:val="0015396B"/>
    <w:rsid w:val="001540BB"/>
    <w:rsid w:val="0015430F"/>
    <w:rsid w:val="001648F4"/>
    <w:rsid w:val="00164C95"/>
    <w:rsid w:val="00165BD3"/>
    <w:rsid w:val="00165D20"/>
    <w:rsid w:val="0016659A"/>
    <w:rsid w:val="0016779C"/>
    <w:rsid w:val="001708E5"/>
    <w:rsid w:val="00171471"/>
    <w:rsid w:val="00171911"/>
    <w:rsid w:val="00172400"/>
    <w:rsid w:val="001753FB"/>
    <w:rsid w:val="001756FE"/>
    <w:rsid w:val="00175FA6"/>
    <w:rsid w:val="00176B5C"/>
    <w:rsid w:val="001774EA"/>
    <w:rsid w:val="001775DF"/>
    <w:rsid w:val="00177A3C"/>
    <w:rsid w:val="00177F62"/>
    <w:rsid w:val="001810F0"/>
    <w:rsid w:val="00181328"/>
    <w:rsid w:val="00181858"/>
    <w:rsid w:val="00181EF3"/>
    <w:rsid w:val="001820D7"/>
    <w:rsid w:val="00184CC5"/>
    <w:rsid w:val="00187A3A"/>
    <w:rsid w:val="00190F7B"/>
    <w:rsid w:val="00191746"/>
    <w:rsid w:val="0019209C"/>
    <w:rsid w:val="00192D11"/>
    <w:rsid w:val="00193033"/>
    <w:rsid w:val="0019356B"/>
    <w:rsid w:val="00196DC9"/>
    <w:rsid w:val="001A23C8"/>
    <w:rsid w:val="001A2EA8"/>
    <w:rsid w:val="001A5C5C"/>
    <w:rsid w:val="001A6412"/>
    <w:rsid w:val="001B1425"/>
    <w:rsid w:val="001B29E6"/>
    <w:rsid w:val="001B3736"/>
    <w:rsid w:val="001B43BF"/>
    <w:rsid w:val="001B5128"/>
    <w:rsid w:val="001C05A2"/>
    <w:rsid w:val="001C0920"/>
    <w:rsid w:val="001C12FB"/>
    <w:rsid w:val="001C1C12"/>
    <w:rsid w:val="001C1F92"/>
    <w:rsid w:val="001C7A28"/>
    <w:rsid w:val="001D048A"/>
    <w:rsid w:val="001D0731"/>
    <w:rsid w:val="001D41D1"/>
    <w:rsid w:val="001D4391"/>
    <w:rsid w:val="001D44AF"/>
    <w:rsid w:val="001D5871"/>
    <w:rsid w:val="001D5CA3"/>
    <w:rsid w:val="001D65B3"/>
    <w:rsid w:val="001D6CC2"/>
    <w:rsid w:val="001D7538"/>
    <w:rsid w:val="001E078E"/>
    <w:rsid w:val="001E25E3"/>
    <w:rsid w:val="001E27AC"/>
    <w:rsid w:val="001E28AA"/>
    <w:rsid w:val="001E2E9C"/>
    <w:rsid w:val="001E3482"/>
    <w:rsid w:val="001E35E4"/>
    <w:rsid w:val="001E4125"/>
    <w:rsid w:val="001E4437"/>
    <w:rsid w:val="001E6592"/>
    <w:rsid w:val="001E6AED"/>
    <w:rsid w:val="001E7FB5"/>
    <w:rsid w:val="001F1CBE"/>
    <w:rsid w:val="001F4A7B"/>
    <w:rsid w:val="001F530F"/>
    <w:rsid w:val="00200A96"/>
    <w:rsid w:val="00201E68"/>
    <w:rsid w:val="0020206E"/>
    <w:rsid w:val="00202A57"/>
    <w:rsid w:val="00205356"/>
    <w:rsid w:val="002056C1"/>
    <w:rsid w:val="00206150"/>
    <w:rsid w:val="00206F9F"/>
    <w:rsid w:val="002071E3"/>
    <w:rsid w:val="002076C2"/>
    <w:rsid w:val="002078DC"/>
    <w:rsid w:val="00207FE1"/>
    <w:rsid w:val="0021026A"/>
    <w:rsid w:val="002102E5"/>
    <w:rsid w:val="002109EF"/>
    <w:rsid w:val="00210EB8"/>
    <w:rsid w:val="00213213"/>
    <w:rsid w:val="002153B5"/>
    <w:rsid w:val="00215483"/>
    <w:rsid w:val="00216252"/>
    <w:rsid w:val="00216D72"/>
    <w:rsid w:val="0022149D"/>
    <w:rsid w:val="0022158D"/>
    <w:rsid w:val="00223948"/>
    <w:rsid w:val="00225CCA"/>
    <w:rsid w:val="002263D0"/>
    <w:rsid w:val="0023059A"/>
    <w:rsid w:val="002309BB"/>
    <w:rsid w:val="00231AC6"/>
    <w:rsid w:val="002340F5"/>
    <w:rsid w:val="002365D5"/>
    <w:rsid w:val="002375BC"/>
    <w:rsid w:val="00241B2D"/>
    <w:rsid w:val="002449B1"/>
    <w:rsid w:val="00244D59"/>
    <w:rsid w:val="00244EEF"/>
    <w:rsid w:val="00246D0C"/>
    <w:rsid w:val="00246D66"/>
    <w:rsid w:val="002514C2"/>
    <w:rsid w:val="002546E5"/>
    <w:rsid w:val="002549BC"/>
    <w:rsid w:val="00254C92"/>
    <w:rsid w:val="00256201"/>
    <w:rsid w:val="00257226"/>
    <w:rsid w:val="002601C7"/>
    <w:rsid w:val="002615A1"/>
    <w:rsid w:val="00262C59"/>
    <w:rsid w:val="002637D7"/>
    <w:rsid w:val="00263866"/>
    <w:rsid w:val="00264629"/>
    <w:rsid w:val="00264C07"/>
    <w:rsid w:val="00266D24"/>
    <w:rsid w:val="002706EE"/>
    <w:rsid w:val="002726DD"/>
    <w:rsid w:val="00276B1C"/>
    <w:rsid w:val="00276D70"/>
    <w:rsid w:val="00283300"/>
    <w:rsid w:val="00284594"/>
    <w:rsid w:val="002846FE"/>
    <w:rsid w:val="00284CB2"/>
    <w:rsid w:val="00285237"/>
    <w:rsid w:val="0028544F"/>
    <w:rsid w:val="0028689D"/>
    <w:rsid w:val="002907FC"/>
    <w:rsid w:val="00291099"/>
    <w:rsid w:val="00291248"/>
    <w:rsid w:val="00291EE5"/>
    <w:rsid w:val="00292363"/>
    <w:rsid w:val="00294FBC"/>
    <w:rsid w:val="002A0D9D"/>
    <w:rsid w:val="002A162F"/>
    <w:rsid w:val="002A3501"/>
    <w:rsid w:val="002A432F"/>
    <w:rsid w:val="002A47B4"/>
    <w:rsid w:val="002A4A17"/>
    <w:rsid w:val="002A4A34"/>
    <w:rsid w:val="002B0A68"/>
    <w:rsid w:val="002B188F"/>
    <w:rsid w:val="002B1AD3"/>
    <w:rsid w:val="002B263E"/>
    <w:rsid w:val="002B6D93"/>
    <w:rsid w:val="002C1613"/>
    <w:rsid w:val="002C22CE"/>
    <w:rsid w:val="002C35A7"/>
    <w:rsid w:val="002C4EFA"/>
    <w:rsid w:val="002C5486"/>
    <w:rsid w:val="002C5FCA"/>
    <w:rsid w:val="002C6078"/>
    <w:rsid w:val="002C61D4"/>
    <w:rsid w:val="002D1641"/>
    <w:rsid w:val="002D1BC1"/>
    <w:rsid w:val="002D2813"/>
    <w:rsid w:val="002D28C6"/>
    <w:rsid w:val="002D359C"/>
    <w:rsid w:val="002D458D"/>
    <w:rsid w:val="002D5454"/>
    <w:rsid w:val="002D57FC"/>
    <w:rsid w:val="002D6FD4"/>
    <w:rsid w:val="002E10AA"/>
    <w:rsid w:val="002E1C2B"/>
    <w:rsid w:val="002E27BE"/>
    <w:rsid w:val="002E569A"/>
    <w:rsid w:val="002E5C2C"/>
    <w:rsid w:val="002F10BE"/>
    <w:rsid w:val="002F371E"/>
    <w:rsid w:val="002F5791"/>
    <w:rsid w:val="003002F0"/>
    <w:rsid w:val="00300374"/>
    <w:rsid w:val="00301BE5"/>
    <w:rsid w:val="003026CC"/>
    <w:rsid w:val="00307321"/>
    <w:rsid w:val="00307C2B"/>
    <w:rsid w:val="00307DFF"/>
    <w:rsid w:val="00310112"/>
    <w:rsid w:val="00310E10"/>
    <w:rsid w:val="00311A52"/>
    <w:rsid w:val="00312274"/>
    <w:rsid w:val="00312E7E"/>
    <w:rsid w:val="00316676"/>
    <w:rsid w:val="00322C8D"/>
    <w:rsid w:val="00323164"/>
    <w:rsid w:val="00323363"/>
    <w:rsid w:val="00324166"/>
    <w:rsid w:val="00324A31"/>
    <w:rsid w:val="00325F05"/>
    <w:rsid w:val="00330416"/>
    <w:rsid w:val="00330AFA"/>
    <w:rsid w:val="0033173B"/>
    <w:rsid w:val="00332556"/>
    <w:rsid w:val="003333E3"/>
    <w:rsid w:val="00334E0A"/>
    <w:rsid w:val="00335944"/>
    <w:rsid w:val="003365E0"/>
    <w:rsid w:val="00336668"/>
    <w:rsid w:val="00337286"/>
    <w:rsid w:val="003375F1"/>
    <w:rsid w:val="00340088"/>
    <w:rsid w:val="003406FA"/>
    <w:rsid w:val="00340B2F"/>
    <w:rsid w:val="003416BD"/>
    <w:rsid w:val="003476E6"/>
    <w:rsid w:val="00351BE4"/>
    <w:rsid w:val="00352242"/>
    <w:rsid w:val="00353C05"/>
    <w:rsid w:val="00354C35"/>
    <w:rsid w:val="00355A95"/>
    <w:rsid w:val="0035627A"/>
    <w:rsid w:val="0035633D"/>
    <w:rsid w:val="0036232D"/>
    <w:rsid w:val="003624CF"/>
    <w:rsid w:val="0036357E"/>
    <w:rsid w:val="00363652"/>
    <w:rsid w:val="003646E8"/>
    <w:rsid w:val="00366CC3"/>
    <w:rsid w:val="00367D48"/>
    <w:rsid w:val="00372222"/>
    <w:rsid w:val="00372FA1"/>
    <w:rsid w:val="00377D7C"/>
    <w:rsid w:val="00381DB9"/>
    <w:rsid w:val="003839E6"/>
    <w:rsid w:val="003847C1"/>
    <w:rsid w:val="0038559F"/>
    <w:rsid w:val="003927EA"/>
    <w:rsid w:val="00392A8C"/>
    <w:rsid w:val="00396222"/>
    <w:rsid w:val="00396F71"/>
    <w:rsid w:val="00397273"/>
    <w:rsid w:val="00397910"/>
    <w:rsid w:val="003A0DB3"/>
    <w:rsid w:val="003A2370"/>
    <w:rsid w:val="003A2475"/>
    <w:rsid w:val="003A4D21"/>
    <w:rsid w:val="003A4DFD"/>
    <w:rsid w:val="003A572A"/>
    <w:rsid w:val="003A57A2"/>
    <w:rsid w:val="003A6635"/>
    <w:rsid w:val="003A697A"/>
    <w:rsid w:val="003A6FEA"/>
    <w:rsid w:val="003B1687"/>
    <w:rsid w:val="003B171F"/>
    <w:rsid w:val="003B1910"/>
    <w:rsid w:val="003B349E"/>
    <w:rsid w:val="003B4062"/>
    <w:rsid w:val="003B540B"/>
    <w:rsid w:val="003B6D74"/>
    <w:rsid w:val="003C08E6"/>
    <w:rsid w:val="003C1088"/>
    <w:rsid w:val="003C1EE7"/>
    <w:rsid w:val="003C47F0"/>
    <w:rsid w:val="003C50CF"/>
    <w:rsid w:val="003C5AE4"/>
    <w:rsid w:val="003C7654"/>
    <w:rsid w:val="003C774C"/>
    <w:rsid w:val="003D2082"/>
    <w:rsid w:val="003D3658"/>
    <w:rsid w:val="003D6011"/>
    <w:rsid w:val="003D688B"/>
    <w:rsid w:val="003D79DF"/>
    <w:rsid w:val="003E2EF2"/>
    <w:rsid w:val="003E31DA"/>
    <w:rsid w:val="003E329C"/>
    <w:rsid w:val="003E3449"/>
    <w:rsid w:val="003E42E3"/>
    <w:rsid w:val="003E479E"/>
    <w:rsid w:val="003E6648"/>
    <w:rsid w:val="003E6DA5"/>
    <w:rsid w:val="003F175C"/>
    <w:rsid w:val="003F2225"/>
    <w:rsid w:val="003F6A67"/>
    <w:rsid w:val="00400A1D"/>
    <w:rsid w:val="00401DC5"/>
    <w:rsid w:val="00403367"/>
    <w:rsid w:val="00404E87"/>
    <w:rsid w:val="00405C40"/>
    <w:rsid w:val="00405CA6"/>
    <w:rsid w:val="00406165"/>
    <w:rsid w:val="00407CDE"/>
    <w:rsid w:val="00410A0C"/>
    <w:rsid w:val="0041127B"/>
    <w:rsid w:val="0041233A"/>
    <w:rsid w:val="0041234F"/>
    <w:rsid w:val="00414957"/>
    <w:rsid w:val="004161FE"/>
    <w:rsid w:val="00416E2F"/>
    <w:rsid w:val="00417BDA"/>
    <w:rsid w:val="0042160F"/>
    <w:rsid w:val="00421ACE"/>
    <w:rsid w:val="00421FE5"/>
    <w:rsid w:val="0042261C"/>
    <w:rsid w:val="00422F53"/>
    <w:rsid w:val="00423110"/>
    <w:rsid w:val="00423709"/>
    <w:rsid w:val="00426916"/>
    <w:rsid w:val="004334AD"/>
    <w:rsid w:val="004343C8"/>
    <w:rsid w:val="00435D94"/>
    <w:rsid w:val="00437138"/>
    <w:rsid w:val="00440B0A"/>
    <w:rsid w:val="004416B2"/>
    <w:rsid w:val="0044247E"/>
    <w:rsid w:val="00442EE6"/>
    <w:rsid w:val="00446F8A"/>
    <w:rsid w:val="00450337"/>
    <w:rsid w:val="00451496"/>
    <w:rsid w:val="004516AF"/>
    <w:rsid w:val="0045243E"/>
    <w:rsid w:val="004530B4"/>
    <w:rsid w:val="0045384C"/>
    <w:rsid w:val="00454E89"/>
    <w:rsid w:val="00454F16"/>
    <w:rsid w:val="004551FD"/>
    <w:rsid w:val="004571FC"/>
    <w:rsid w:val="00460835"/>
    <w:rsid w:val="00460F1D"/>
    <w:rsid w:val="00462148"/>
    <w:rsid w:val="004644E4"/>
    <w:rsid w:val="00467820"/>
    <w:rsid w:val="00470461"/>
    <w:rsid w:val="0047115C"/>
    <w:rsid w:val="0047155D"/>
    <w:rsid w:val="00472FA9"/>
    <w:rsid w:val="0047579C"/>
    <w:rsid w:val="00480269"/>
    <w:rsid w:val="00480C4F"/>
    <w:rsid w:val="00480D69"/>
    <w:rsid w:val="004829D0"/>
    <w:rsid w:val="00483745"/>
    <w:rsid w:val="00483ECB"/>
    <w:rsid w:val="00484317"/>
    <w:rsid w:val="00484488"/>
    <w:rsid w:val="0048457B"/>
    <w:rsid w:val="004859D1"/>
    <w:rsid w:val="00486915"/>
    <w:rsid w:val="00490DEA"/>
    <w:rsid w:val="00493E13"/>
    <w:rsid w:val="00494304"/>
    <w:rsid w:val="004978D5"/>
    <w:rsid w:val="00497FA5"/>
    <w:rsid w:val="004A1DE8"/>
    <w:rsid w:val="004A210A"/>
    <w:rsid w:val="004A30F2"/>
    <w:rsid w:val="004A4AC5"/>
    <w:rsid w:val="004A5E56"/>
    <w:rsid w:val="004A73F4"/>
    <w:rsid w:val="004A796F"/>
    <w:rsid w:val="004B2B98"/>
    <w:rsid w:val="004B422A"/>
    <w:rsid w:val="004B60C8"/>
    <w:rsid w:val="004B6C07"/>
    <w:rsid w:val="004B6E91"/>
    <w:rsid w:val="004C1EF9"/>
    <w:rsid w:val="004C20B3"/>
    <w:rsid w:val="004C2826"/>
    <w:rsid w:val="004C2B62"/>
    <w:rsid w:val="004C41C2"/>
    <w:rsid w:val="004C52F5"/>
    <w:rsid w:val="004C6E87"/>
    <w:rsid w:val="004C7F03"/>
    <w:rsid w:val="004D27C9"/>
    <w:rsid w:val="004D34CB"/>
    <w:rsid w:val="004D4716"/>
    <w:rsid w:val="004D4A6D"/>
    <w:rsid w:val="004D6316"/>
    <w:rsid w:val="004D6961"/>
    <w:rsid w:val="004D7A1B"/>
    <w:rsid w:val="004E08EA"/>
    <w:rsid w:val="004E1533"/>
    <w:rsid w:val="004E15B7"/>
    <w:rsid w:val="004E1BBB"/>
    <w:rsid w:val="004E3685"/>
    <w:rsid w:val="004E4C23"/>
    <w:rsid w:val="004E5E80"/>
    <w:rsid w:val="004E7968"/>
    <w:rsid w:val="004F0574"/>
    <w:rsid w:val="004F23D7"/>
    <w:rsid w:val="004F5E7B"/>
    <w:rsid w:val="004F68BA"/>
    <w:rsid w:val="004F6FE5"/>
    <w:rsid w:val="005006F7"/>
    <w:rsid w:val="00503A88"/>
    <w:rsid w:val="00503BCF"/>
    <w:rsid w:val="00504261"/>
    <w:rsid w:val="00505FDC"/>
    <w:rsid w:val="0050787E"/>
    <w:rsid w:val="00511DB4"/>
    <w:rsid w:val="00516744"/>
    <w:rsid w:val="00516C38"/>
    <w:rsid w:val="00520D55"/>
    <w:rsid w:val="00521628"/>
    <w:rsid w:val="00523588"/>
    <w:rsid w:val="00526AC5"/>
    <w:rsid w:val="00527A42"/>
    <w:rsid w:val="00527B4B"/>
    <w:rsid w:val="00531166"/>
    <w:rsid w:val="0053163D"/>
    <w:rsid w:val="005317EE"/>
    <w:rsid w:val="00531ECC"/>
    <w:rsid w:val="00532EBC"/>
    <w:rsid w:val="005330AA"/>
    <w:rsid w:val="00534D12"/>
    <w:rsid w:val="0053516F"/>
    <w:rsid w:val="00535230"/>
    <w:rsid w:val="0053739E"/>
    <w:rsid w:val="00537F84"/>
    <w:rsid w:val="00540A88"/>
    <w:rsid w:val="00540C0A"/>
    <w:rsid w:val="005432B5"/>
    <w:rsid w:val="0054380A"/>
    <w:rsid w:val="00543A58"/>
    <w:rsid w:val="00543C6C"/>
    <w:rsid w:val="00545357"/>
    <w:rsid w:val="00546715"/>
    <w:rsid w:val="00546EA1"/>
    <w:rsid w:val="00547308"/>
    <w:rsid w:val="00550CEB"/>
    <w:rsid w:val="005510B5"/>
    <w:rsid w:val="00551B25"/>
    <w:rsid w:val="0055537A"/>
    <w:rsid w:val="0055709C"/>
    <w:rsid w:val="005605C1"/>
    <w:rsid w:val="00563257"/>
    <w:rsid w:val="005646F5"/>
    <w:rsid w:val="00567178"/>
    <w:rsid w:val="00570B9D"/>
    <w:rsid w:val="00571A32"/>
    <w:rsid w:val="00572561"/>
    <w:rsid w:val="00574171"/>
    <w:rsid w:val="005755F4"/>
    <w:rsid w:val="00575A3E"/>
    <w:rsid w:val="00576B78"/>
    <w:rsid w:val="00576B79"/>
    <w:rsid w:val="00576C96"/>
    <w:rsid w:val="005800DE"/>
    <w:rsid w:val="005818E3"/>
    <w:rsid w:val="0058281F"/>
    <w:rsid w:val="005840AE"/>
    <w:rsid w:val="00584B49"/>
    <w:rsid w:val="0058620C"/>
    <w:rsid w:val="0058653F"/>
    <w:rsid w:val="005874A9"/>
    <w:rsid w:val="005917AF"/>
    <w:rsid w:val="0059359F"/>
    <w:rsid w:val="005A2059"/>
    <w:rsid w:val="005A220B"/>
    <w:rsid w:val="005A2420"/>
    <w:rsid w:val="005A3B0F"/>
    <w:rsid w:val="005A3D20"/>
    <w:rsid w:val="005A4E81"/>
    <w:rsid w:val="005A5E22"/>
    <w:rsid w:val="005A62A9"/>
    <w:rsid w:val="005A6358"/>
    <w:rsid w:val="005B1183"/>
    <w:rsid w:val="005B3565"/>
    <w:rsid w:val="005B665B"/>
    <w:rsid w:val="005C1119"/>
    <w:rsid w:val="005C4C16"/>
    <w:rsid w:val="005C526B"/>
    <w:rsid w:val="005C66F4"/>
    <w:rsid w:val="005D185D"/>
    <w:rsid w:val="005D53E1"/>
    <w:rsid w:val="005D5EA6"/>
    <w:rsid w:val="005D6A1A"/>
    <w:rsid w:val="005D6B25"/>
    <w:rsid w:val="005D6BFB"/>
    <w:rsid w:val="005D7FFC"/>
    <w:rsid w:val="005E3430"/>
    <w:rsid w:val="005E3696"/>
    <w:rsid w:val="005E3DD7"/>
    <w:rsid w:val="005E413F"/>
    <w:rsid w:val="005E4199"/>
    <w:rsid w:val="005E4E2D"/>
    <w:rsid w:val="005E66C4"/>
    <w:rsid w:val="005E698E"/>
    <w:rsid w:val="005E7BEA"/>
    <w:rsid w:val="005E7EB0"/>
    <w:rsid w:val="005F2004"/>
    <w:rsid w:val="005F2C3E"/>
    <w:rsid w:val="005F2FC6"/>
    <w:rsid w:val="005F41B7"/>
    <w:rsid w:val="005F4EDA"/>
    <w:rsid w:val="005F769F"/>
    <w:rsid w:val="00600477"/>
    <w:rsid w:val="00600AC0"/>
    <w:rsid w:val="00601084"/>
    <w:rsid w:val="00602C58"/>
    <w:rsid w:val="00603E89"/>
    <w:rsid w:val="00604202"/>
    <w:rsid w:val="006050DC"/>
    <w:rsid w:val="006071D9"/>
    <w:rsid w:val="00607856"/>
    <w:rsid w:val="00607979"/>
    <w:rsid w:val="00613F81"/>
    <w:rsid w:val="006146D8"/>
    <w:rsid w:val="00614B1A"/>
    <w:rsid w:val="00616350"/>
    <w:rsid w:val="006205CB"/>
    <w:rsid w:val="00620A7B"/>
    <w:rsid w:val="00622288"/>
    <w:rsid w:val="006228F7"/>
    <w:rsid w:val="00622C1C"/>
    <w:rsid w:val="00623F53"/>
    <w:rsid w:val="00624592"/>
    <w:rsid w:val="006308A1"/>
    <w:rsid w:val="00631AF6"/>
    <w:rsid w:val="00633678"/>
    <w:rsid w:val="00633755"/>
    <w:rsid w:val="00635857"/>
    <w:rsid w:val="00640316"/>
    <w:rsid w:val="006406DD"/>
    <w:rsid w:val="00640939"/>
    <w:rsid w:val="00640A59"/>
    <w:rsid w:val="00640F10"/>
    <w:rsid w:val="0064487C"/>
    <w:rsid w:val="0064597E"/>
    <w:rsid w:val="00647686"/>
    <w:rsid w:val="0064797A"/>
    <w:rsid w:val="00651F22"/>
    <w:rsid w:val="00652FDE"/>
    <w:rsid w:val="006537C3"/>
    <w:rsid w:val="006549D7"/>
    <w:rsid w:val="00655DCF"/>
    <w:rsid w:val="00656019"/>
    <w:rsid w:val="0065768B"/>
    <w:rsid w:val="006617D0"/>
    <w:rsid w:val="00661F92"/>
    <w:rsid w:val="00663B18"/>
    <w:rsid w:val="00663B42"/>
    <w:rsid w:val="00663F88"/>
    <w:rsid w:val="006656A2"/>
    <w:rsid w:val="00667419"/>
    <w:rsid w:val="006676CF"/>
    <w:rsid w:val="006678CE"/>
    <w:rsid w:val="00667D83"/>
    <w:rsid w:val="00677249"/>
    <w:rsid w:val="00680936"/>
    <w:rsid w:val="00681EC8"/>
    <w:rsid w:val="006837F0"/>
    <w:rsid w:val="00683C5F"/>
    <w:rsid w:val="00684CF8"/>
    <w:rsid w:val="0068700D"/>
    <w:rsid w:val="006871AA"/>
    <w:rsid w:val="006900D7"/>
    <w:rsid w:val="00690619"/>
    <w:rsid w:val="00690D11"/>
    <w:rsid w:val="00691A73"/>
    <w:rsid w:val="006922A9"/>
    <w:rsid w:val="00696398"/>
    <w:rsid w:val="00696FCB"/>
    <w:rsid w:val="00697E7D"/>
    <w:rsid w:val="006A049F"/>
    <w:rsid w:val="006A050A"/>
    <w:rsid w:val="006A0EBF"/>
    <w:rsid w:val="006A1221"/>
    <w:rsid w:val="006A3EC8"/>
    <w:rsid w:val="006A4F50"/>
    <w:rsid w:val="006A5B33"/>
    <w:rsid w:val="006A61ED"/>
    <w:rsid w:val="006A7955"/>
    <w:rsid w:val="006B0985"/>
    <w:rsid w:val="006B1108"/>
    <w:rsid w:val="006B46CF"/>
    <w:rsid w:val="006B57BD"/>
    <w:rsid w:val="006B673D"/>
    <w:rsid w:val="006B7FE2"/>
    <w:rsid w:val="006C0F78"/>
    <w:rsid w:val="006C2268"/>
    <w:rsid w:val="006C3C08"/>
    <w:rsid w:val="006C47BA"/>
    <w:rsid w:val="006C48EE"/>
    <w:rsid w:val="006C5319"/>
    <w:rsid w:val="006C5817"/>
    <w:rsid w:val="006C5D9D"/>
    <w:rsid w:val="006C706F"/>
    <w:rsid w:val="006C76FE"/>
    <w:rsid w:val="006D0DB9"/>
    <w:rsid w:val="006D548F"/>
    <w:rsid w:val="006D6307"/>
    <w:rsid w:val="006D65AC"/>
    <w:rsid w:val="006E0F67"/>
    <w:rsid w:val="006E1D81"/>
    <w:rsid w:val="006E36DB"/>
    <w:rsid w:val="006E4C93"/>
    <w:rsid w:val="006E5344"/>
    <w:rsid w:val="006E5EF5"/>
    <w:rsid w:val="006E6DA4"/>
    <w:rsid w:val="006F0C3E"/>
    <w:rsid w:val="006F0FB3"/>
    <w:rsid w:val="006F1E33"/>
    <w:rsid w:val="006F4F59"/>
    <w:rsid w:val="006F56AD"/>
    <w:rsid w:val="006F58BF"/>
    <w:rsid w:val="006F7F57"/>
    <w:rsid w:val="007004C9"/>
    <w:rsid w:val="00701939"/>
    <w:rsid w:val="00704434"/>
    <w:rsid w:val="00704B38"/>
    <w:rsid w:val="007058E9"/>
    <w:rsid w:val="00705B4A"/>
    <w:rsid w:val="007068FA"/>
    <w:rsid w:val="00710733"/>
    <w:rsid w:val="00711E43"/>
    <w:rsid w:val="00713722"/>
    <w:rsid w:val="00714339"/>
    <w:rsid w:val="00715B82"/>
    <w:rsid w:val="0072171F"/>
    <w:rsid w:val="007219DC"/>
    <w:rsid w:val="00722A71"/>
    <w:rsid w:val="00723E42"/>
    <w:rsid w:val="00724213"/>
    <w:rsid w:val="0072476B"/>
    <w:rsid w:val="00724E86"/>
    <w:rsid w:val="00724EFE"/>
    <w:rsid w:val="0072687E"/>
    <w:rsid w:val="00726B19"/>
    <w:rsid w:val="00727E2E"/>
    <w:rsid w:val="007317FA"/>
    <w:rsid w:val="00732D11"/>
    <w:rsid w:val="007337B2"/>
    <w:rsid w:val="007339A3"/>
    <w:rsid w:val="00734829"/>
    <w:rsid w:val="0073507F"/>
    <w:rsid w:val="00735246"/>
    <w:rsid w:val="00737DB6"/>
    <w:rsid w:val="00740A3C"/>
    <w:rsid w:val="00741A62"/>
    <w:rsid w:val="00742A73"/>
    <w:rsid w:val="007437B0"/>
    <w:rsid w:val="00743D66"/>
    <w:rsid w:val="00743D82"/>
    <w:rsid w:val="00744745"/>
    <w:rsid w:val="0074490B"/>
    <w:rsid w:val="007462F8"/>
    <w:rsid w:val="007478D0"/>
    <w:rsid w:val="0075103C"/>
    <w:rsid w:val="0075128C"/>
    <w:rsid w:val="0075182E"/>
    <w:rsid w:val="00752342"/>
    <w:rsid w:val="00752564"/>
    <w:rsid w:val="007526D3"/>
    <w:rsid w:val="00752773"/>
    <w:rsid w:val="007556B3"/>
    <w:rsid w:val="00757234"/>
    <w:rsid w:val="00760020"/>
    <w:rsid w:val="007611CB"/>
    <w:rsid w:val="007615DA"/>
    <w:rsid w:val="00761925"/>
    <w:rsid w:val="0076335A"/>
    <w:rsid w:val="00764ACA"/>
    <w:rsid w:val="0077603C"/>
    <w:rsid w:val="007766CF"/>
    <w:rsid w:val="0077712D"/>
    <w:rsid w:val="0077725D"/>
    <w:rsid w:val="007772E2"/>
    <w:rsid w:val="00777ACA"/>
    <w:rsid w:val="0078029C"/>
    <w:rsid w:val="007818C8"/>
    <w:rsid w:val="007823B0"/>
    <w:rsid w:val="00783B6F"/>
    <w:rsid w:val="00784718"/>
    <w:rsid w:val="00785686"/>
    <w:rsid w:val="007859AC"/>
    <w:rsid w:val="00785DE4"/>
    <w:rsid w:val="00787046"/>
    <w:rsid w:val="00794DAD"/>
    <w:rsid w:val="007951E1"/>
    <w:rsid w:val="00795856"/>
    <w:rsid w:val="00795DBE"/>
    <w:rsid w:val="007968A7"/>
    <w:rsid w:val="007A0250"/>
    <w:rsid w:val="007A48B0"/>
    <w:rsid w:val="007A5CCF"/>
    <w:rsid w:val="007A6293"/>
    <w:rsid w:val="007A7465"/>
    <w:rsid w:val="007A79CA"/>
    <w:rsid w:val="007A7DA9"/>
    <w:rsid w:val="007B1E30"/>
    <w:rsid w:val="007B229A"/>
    <w:rsid w:val="007B2548"/>
    <w:rsid w:val="007B2F9F"/>
    <w:rsid w:val="007B3442"/>
    <w:rsid w:val="007B4C23"/>
    <w:rsid w:val="007C0FE7"/>
    <w:rsid w:val="007C118F"/>
    <w:rsid w:val="007C13C9"/>
    <w:rsid w:val="007C54CB"/>
    <w:rsid w:val="007C689C"/>
    <w:rsid w:val="007C7331"/>
    <w:rsid w:val="007D16FC"/>
    <w:rsid w:val="007D1CEA"/>
    <w:rsid w:val="007D2BFE"/>
    <w:rsid w:val="007D36CF"/>
    <w:rsid w:val="007D53C4"/>
    <w:rsid w:val="007E03A5"/>
    <w:rsid w:val="007E0A2F"/>
    <w:rsid w:val="007E270E"/>
    <w:rsid w:val="007E28BC"/>
    <w:rsid w:val="007E2BFB"/>
    <w:rsid w:val="007E2DA2"/>
    <w:rsid w:val="007E3C21"/>
    <w:rsid w:val="007E3D60"/>
    <w:rsid w:val="007E4E08"/>
    <w:rsid w:val="007E5849"/>
    <w:rsid w:val="007E6DAE"/>
    <w:rsid w:val="007F0FEB"/>
    <w:rsid w:val="007F2B89"/>
    <w:rsid w:val="007F3B46"/>
    <w:rsid w:val="007F3DEB"/>
    <w:rsid w:val="007F55A4"/>
    <w:rsid w:val="007F6A8D"/>
    <w:rsid w:val="007F6B23"/>
    <w:rsid w:val="007F7E0D"/>
    <w:rsid w:val="00800ADE"/>
    <w:rsid w:val="0080197A"/>
    <w:rsid w:val="00801B8B"/>
    <w:rsid w:val="008037F8"/>
    <w:rsid w:val="00804486"/>
    <w:rsid w:val="00806F61"/>
    <w:rsid w:val="008073EC"/>
    <w:rsid w:val="00813DF8"/>
    <w:rsid w:val="00814055"/>
    <w:rsid w:val="00814CD3"/>
    <w:rsid w:val="008163E7"/>
    <w:rsid w:val="00817D0E"/>
    <w:rsid w:val="008254FC"/>
    <w:rsid w:val="008259C1"/>
    <w:rsid w:val="00827A2F"/>
    <w:rsid w:val="00827D31"/>
    <w:rsid w:val="00830A26"/>
    <w:rsid w:val="00831961"/>
    <w:rsid w:val="00836613"/>
    <w:rsid w:val="0083689E"/>
    <w:rsid w:val="00836AAE"/>
    <w:rsid w:val="008415AB"/>
    <w:rsid w:val="00843D0E"/>
    <w:rsid w:val="00850174"/>
    <w:rsid w:val="00850D30"/>
    <w:rsid w:val="00851A11"/>
    <w:rsid w:val="008524E0"/>
    <w:rsid w:val="00853146"/>
    <w:rsid w:val="00853A14"/>
    <w:rsid w:val="00853C78"/>
    <w:rsid w:val="0085492E"/>
    <w:rsid w:val="0085740E"/>
    <w:rsid w:val="00863952"/>
    <w:rsid w:val="0086402D"/>
    <w:rsid w:val="008646E4"/>
    <w:rsid w:val="00864760"/>
    <w:rsid w:val="008649B8"/>
    <w:rsid w:val="00865354"/>
    <w:rsid w:val="008670CC"/>
    <w:rsid w:val="00867EB9"/>
    <w:rsid w:val="0087128D"/>
    <w:rsid w:val="0087347F"/>
    <w:rsid w:val="00874DD9"/>
    <w:rsid w:val="0087556F"/>
    <w:rsid w:val="0088134B"/>
    <w:rsid w:val="008817FB"/>
    <w:rsid w:val="00887052"/>
    <w:rsid w:val="00887F6F"/>
    <w:rsid w:val="0089240E"/>
    <w:rsid w:val="008934B7"/>
    <w:rsid w:val="00893855"/>
    <w:rsid w:val="00894459"/>
    <w:rsid w:val="00894A73"/>
    <w:rsid w:val="00896C4D"/>
    <w:rsid w:val="0089776E"/>
    <w:rsid w:val="00897BB3"/>
    <w:rsid w:val="008A11D6"/>
    <w:rsid w:val="008A7307"/>
    <w:rsid w:val="008A7C4D"/>
    <w:rsid w:val="008B025C"/>
    <w:rsid w:val="008B0DC3"/>
    <w:rsid w:val="008B11F5"/>
    <w:rsid w:val="008B3A31"/>
    <w:rsid w:val="008B4EE4"/>
    <w:rsid w:val="008B730A"/>
    <w:rsid w:val="008C1BA9"/>
    <w:rsid w:val="008C4E8E"/>
    <w:rsid w:val="008C5A9E"/>
    <w:rsid w:val="008C7219"/>
    <w:rsid w:val="008D177B"/>
    <w:rsid w:val="008D1BED"/>
    <w:rsid w:val="008D29EE"/>
    <w:rsid w:val="008D3CB6"/>
    <w:rsid w:val="008D41FF"/>
    <w:rsid w:val="008D42F3"/>
    <w:rsid w:val="008D52B6"/>
    <w:rsid w:val="008D60FF"/>
    <w:rsid w:val="008D61FD"/>
    <w:rsid w:val="008D66B5"/>
    <w:rsid w:val="008D686F"/>
    <w:rsid w:val="008D7409"/>
    <w:rsid w:val="008D7454"/>
    <w:rsid w:val="008E3235"/>
    <w:rsid w:val="008E4CD1"/>
    <w:rsid w:val="008F0145"/>
    <w:rsid w:val="008F0719"/>
    <w:rsid w:val="008F09B8"/>
    <w:rsid w:val="008F32FF"/>
    <w:rsid w:val="008F448D"/>
    <w:rsid w:val="008F48EB"/>
    <w:rsid w:val="008F648D"/>
    <w:rsid w:val="00901771"/>
    <w:rsid w:val="00901EC7"/>
    <w:rsid w:val="009030F3"/>
    <w:rsid w:val="00903ADC"/>
    <w:rsid w:val="00903DC6"/>
    <w:rsid w:val="00903E32"/>
    <w:rsid w:val="00904167"/>
    <w:rsid w:val="00907ED0"/>
    <w:rsid w:val="00907F53"/>
    <w:rsid w:val="009102CA"/>
    <w:rsid w:val="009114AF"/>
    <w:rsid w:val="009120BC"/>
    <w:rsid w:val="00912FFD"/>
    <w:rsid w:val="00914A12"/>
    <w:rsid w:val="009158BF"/>
    <w:rsid w:val="00917E52"/>
    <w:rsid w:val="009216B6"/>
    <w:rsid w:val="00924187"/>
    <w:rsid w:val="00924BFE"/>
    <w:rsid w:val="0092713A"/>
    <w:rsid w:val="009306C6"/>
    <w:rsid w:val="00930951"/>
    <w:rsid w:val="00931716"/>
    <w:rsid w:val="00932025"/>
    <w:rsid w:val="00932479"/>
    <w:rsid w:val="00934ABA"/>
    <w:rsid w:val="00936034"/>
    <w:rsid w:val="009366E4"/>
    <w:rsid w:val="00937033"/>
    <w:rsid w:val="0094005A"/>
    <w:rsid w:val="00940BBA"/>
    <w:rsid w:val="009413A8"/>
    <w:rsid w:val="00941D56"/>
    <w:rsid w:val="00942999"/>
    <w:rsid w:val="00942BEC"/>
    <w:rsid w:val="009436F3"/>
    <w:rsid w:val="00943931"/>
    <w:rsid w:val="009442DC"/>
    <w:rsid w:val="009443FD"/>
    <w:rsid w:val="0094549C"/>
    <w:rsid w:val="00947DAC"/>
    <w:rsid w:val="00950A15"/>
    <w:rsid w:val="0095214B"/>
    <w:rsid w:val="0095313E"/>
    <w:rsid w:val="00953960"/>
    <w:rsid w:val="00954561"/>
    <w:rsid w:val="00954F73"/>
    <w:rsid w:val="00955050"/>
    <w:rsid w:val="009562EC"/>
    <w:rsid w:val="00957878"/>
    <w:rsid w:val="0096072A"/>
    <w:rsid w:val="00961111"/>
    <w:rsid w:val="00961339"/>
    <w:rsid w:val="009625BA"/>
    <w:rsid w:val="00962617"/>
    <w:rsid w:val="00962638"/>
    <w:rsid w:val="00970265"/>
    <w:rsid w:val="00970387"/>
    <w:rsid w:val="00971E3F"/>
    <w:rsid w:val="00972024"/>
    <w:rsid w:val="009720D2"/>
    <w:rsid w:val="0097277B"/>
    <w:rsid w:val="0097310D"/>
    <w:rsid w:val="00973AFC"/>
    <w:rsid w:val="009760C5"/>
    <w:rsid w:val="00976A9D"/>
    <w:rsid w:val="00977546"/>
    <w:rsid w:val="00977E68"/>
    <w:rsid w:val="0098054F"/>
    <w:rsid w:val="009811A0"/>
    <w:rsid w:val="0098250F"/>
    <w:rsid w:val="00984372"/>
    <w:rsid w:val="0098514F"/>
    <w:rsid w:val="00986F67"/>
    <w:rsid w:val="00990C6C"/>
    <w:rsid w:val="00990E09"/>
    <w:rsid w:val="009944BD"/>
    <w:rsid w:val="00996CCC"/>
    <w:rsid w:val="00997CC8"/>
    <w:rsid w:val="009A03AA"/>
    <w:rsid w:val="009A4355"/>
    <w:rsid w:val="009A4F22"/>
    <w:rsid w:val="009A6FE4"/>
    <w:rsid w:val="009A7BB3"/>
    <w:rsid w:val="009B0285"/>
    <w:rsid w:val="009B07FE"/>
    <w:rsid w:val="009B3718"/>
    <w:rsid w:val="009B38B1"/>
    <w:rsid w:val="009B3D87"/>
    <w:rsid w:val="009B4489"/>
    <w:rsid w:val="009B5271"/>
    <w:rsid w:val="009B58AE"/>
    <w:rsid w:val="009B7EB7"/>
    <w:rsid w:val="009C1231"/>
    <w:rsid w:val="009C2624"/>
    <w:rsid w:val="009C2F5E"/>
    <w:rsid w:val="009C4563"/>
    <w:rsid w:val="009C45FD"/>
    <w:rsid w:val="009C52EA"/>
    <w:rsid w:val="009C6858"/>
    <w:rsid w:val="009D1A21"/>
    <w:rsid w:val="009D3AFD"/>
    <w:rsid w:val="009D485F"/>
    <w:rsid w:val="009D6DA1"/>
    <w:rsid w:val="009D74F3"/>
    <w:rsid w:val="009D7707"/>
    <w:rsid w:val="009E0BD7"/>
    <w:rsid w:val="009E0D10"/>
    <w:rsid w:val="009E1E11"/>
    <w:rsid w:val="009E25BC"/>
    <w:rsid w:val="009E2DC8"/>
    <w:rsid w:val="009E2E43"/>
    <w:rsid w:val="009E31F2"/>
    <w:rsid w:val="009E42F7"/>
    <w:rsid w:val="009E4EF5"/>
    <w:rsid w:val="009E5307"/>
    <w:rsid w:val="009E58FF"/>
    <w:rsid w:val="009E5A1F"/>
    <w:rsid w:val="009E7A4C"/>
    <w:rsid w:val="009F2B57"/>
    <w:rsid w:val="009F33DF"/>
    <w:rsid w:val="009F6522"/>
    <w:rsid w:val="009F6A00"/>
    <w:rsid w:val="00A020C8"/>
    <w:rsid w:val="00A04D5A"/>
    <w:rsid w:val="00A11441"/>
    <w:rsid w:val="00A11A15"/>
    <w:rsid w:val="00A13061"/>
    <w:rsid w:val="00A15267"/>
    <w:rsid w:val="00A154B0"/>
    <w:rsid w:val="00A1781B"/>
    <w:rsid w:val="00A22FC0"/>
    <w:rsid w:val="00A23BED"/>
    <w:rsid w:val="00A24BFC"/>
    <w:rsid w:val="00A2673A"/>
    <w:rsid w:val="00A26DE0"/>
    <w:rsid w:val="00A2762E"/>
    <w:rsid w:val="00A30C44"/>
    <w:rsid w:val="00A316B8"/>
    <w:rsid w:val="00A3386F"/>
    <w:rsid w:val="00A3394E"/>
    <w:rsid w:val="00A33FA9"/>
    <w:rsid w:val="00A34FEF"/>
    <w:rsid w:val="00A369FC"/>
    <w:rsid w:val="00A40D08"/>
    <w:rsid w:val="00A4181B"/>
    <w:rsid w:val="00A41F58"/>
    <w:rsid w:val="00A42D27"/>
    <w:rsid w:val="00A42DEE"/>
    <w:rsid w:val="00A46D5E"/>
    <w:rsid w:val="00A50500"/>
    <w:rsid w:val="00A50803"/>
    <w:rsid w:val="00A51BDB"/>
    <w:rsid w:val="00A52928"/>
    <w:rsid w:val="00A53619"/>
    <w:rsid w:val="00A55540"/>
    <w:rsid w:val="00A556B0"/>
    <w:rsid w:val="00A55D67"/>
    <w:rsid w:val="00A62029"/>
    <w:rsid w:val="00A621BD"/>
    <w:rsid w:val="00A62822"/>
    <w:rsid w:val="00A63E9E"/>
    <w:rsid w:val="00A71B5C"/>
    <w:rsid w:val="00A720F7"/>
    <w:rsid w:val="00A72913"/>
    <w:rsid w:val="00A749D9"/>
    <w:rsid w:val="00A8050B"/>
    <w:rsid w:val="00A82C13"/>
    <w:rsid w:val="00A852C5"/>
    <w:rsid w:val="00A87E26"/>
    <w:rsid w:val="00A91151"/>
    <w:rsid w:val="00A9140C"/>
    <w:rsid w:val="00A91C56"/>
    <w:rsid w:val="00A930BA"/>
    <w:rsid w:val="00A94B81"/>
    <w:rsid w:val="00A968A1"/>
    <w:rsid w:val="00A976A2"/>
    <w:rsid w:val="00A97EB4"/>
    <w:rsid w:val="00AA20FD"/>
    <w:rsid w:val="00AA29A5"/>
    <w:rsid w:val="00AA361D"/>
    <w:rsid w:val="00AB00C7"/>
    <w:rsid w:val="00AB2CB9"/>
    <w:rsid w:val="00AB444C"/>
    <w:rsid w:val="00AC0CBC"/>
    <w:rsid w:val="00AC115C"/>
    <w:rsid w:val="00AC2A75"/>
    <w:rsid w:val="00AC2D68"/>
    <w:rsid w:val="00AC3A1B"/>
    <w:rsid w:val="00AC7000"/>
    <w:rsid w:val="00AD09AC"/>
    <w:rsid w:val="00AD255A"/>
    <w:rsid w:val="00AD25AA"/>
    <w:rsid w:val="00AD2767"/>
    <w:rsid w:val="00AD5538"/>
    <w:rsid w:val="00AD680D"/>
    <w:rsid w:val="00AE0513"/>
    <w:rsid w:val="00AE24BB"/>
    <w:rsid w:val="00AE2587"/>
    <w:rsid w:val="00AE29C1"/>
    <w:rsid w:val="00AE47C3"/>
    <w:rsid w:val="00AE47F3"/>
    <w:rsid w:val="00AE751A"/>
    <w:rsid w:val="00AF009D"/>
    <w:rsid w:val="00AF0C2C"/>
    <w:rsid w:val="00AF0FFE"/>
    <w:rsid w:val="00AF130C"/>
    <w:rsid w:val="00AF1326"/>
    <w:rsid w:val="00AF1F4C"/>
    <w:rsid w:val="00AF247C"/>
    <w:rsid w:val="00B021EA"/>
    <w:rsid w:val="00B031AF"/>
    <w:rsid w:val="00B04217"/>
    <w:rsid w:val="00B0446E"/>
    <w:rsid w:val="00B052D9"/>
    <w:rsid w:val="00B10B23"/>
    <w:rsid w:val="00B11752"/>
    <w:rsid w:val="00B121D5"/>
    <w:rsid w:val="00B13ABD"/>
    <w:rsid w:val="00B1457B"/>
    <w:rsid w:val="00B15BE9"/>
    <w:rsid w:val="00B16E82"/>
    <w:rsid w:val="00B17845"/>
    <w:rsid w:val="00B20B23"/>
    <w:rsid w:val="00B21126"/>
    <w:rsid w:val="00B22D30"/>
    <w:rsid w:val="00B23372"/>
    <w:rsid w:val="00B233FA"/>
    <w:rsid w:val="00B26CD0"/>
    <w:rsid w:val="00B27809"/>
    <w:rsid w:val="00B278B5"/>
    <w:rsid w:val="00B30860"/>
    <w:rsid w:val="00B32E8E"/>
    <w:rsid w:val="00B33052"/>
    <w:rsid w:val="00B37DB8"/>
    <w:rsid w:val="00B37EC8"/>
    <w:rsid w:val="00B40096"/>
    <w:rsid w:val="00B41404"/>
    <w:rsid w:val="00B4206B"/>
    <w:rsid w:val="00B424BB"/>
    <w:rsid w:val="00B42D82"/>
    <w:rsid w:val="00B43F9E"/>
    <w:rsid w:val="00B4573B"/>
    <w:rsid w:val="00B46D12"/>
    <w:rsid w:val="00B47D6F"/>
    <w:rsid w:val="00B47F0D"/>
    <w:rsid w:val="00B500A4"/>
    <w:rsid w:val="00B503AA"/>
    <w:rsid w:val="00B50594"/>
    <w:rsid w:val="00B50DB7"/>
    <w:rsid w:val="00B51956"/>
    <w:rsid w:val="00B519BB"/>
    <w:rsid w:val="00B5264E"/>
    <w:rsid w:val="00B53858"/>
    <w:rsid w:val="00B53D00"/>
    <w:rsid w:val="00B5421D"/>
    <w:rsid w:val="00B547D1"/>
    <w:rsid w:val="00B61ABE"/>
    <w:rsid w:val="00B625D7"/>
    <w:rsid w:val="00B66550"/>
    <w:rsid w:val="00B667D8"/>
    <w:rsid w:val="00B66D91"/>
    <w:rsid w:val="00B67C6F"/>
    <w:rsid w:val="00B730CF"/>
    <w:rsid w:val="00B73BC8"/>
    <w:rsid w:val="00B75007"/>
    <w:rsid w:val="00B77B00"/>
    <w:rsid w:val="00B77B33"/>
    <w:rsid w:val="00B801A7"/>
    <w:rsid w:val="00B806B0"/>
    <w:rsid w:val="00B81296"/>
    <w:rsid w:val="00B81924"/>
    <w:rsid w:val="00B81E0A"/>
    <w:rsid w:val="00B8493C"/>
    <w:rsid w:val="00B8551E"/>
    <w:rsid w:val="00B873A4"/>
    <w:rsid w:val="00B958F6"/>
    <w:rsid w:val="00BA1549"/>
    <w:rsid w:val="00BA2025"/>
    <w:rsid w:val="00BA4F0D"/>
    <w:rsid w:val="00BA5CB3"/>
    <w:rsid w:val="00BA5DDB"/>
    <w:rsid w:val="00BA5E8C"/>
    <w:rsid w:val="00BA6816"/>
    <w:rsid w:val="00BA685C"/>
    <w:rsid w:val="00BA6DCA"/>
    <w:rsid w:val="00BA7EFA"/>
    <w:rsid w:val="00BB14D4"/>
    <w:rsid w:val="00BB3259"/>
    <w:rsid w:val="00BB38CC"/>
    <w:rsid w:val="00BC09D9"/>
    <w:rsid w:val="00BC0F79"/>
    <w:rsid w:val="00BC4362"/>
    <w:rsid w:val="00BC4C37"/>
    <w:rsid w:val="00BC5D80"/>
    <w:rsid w:val="00BD10F5"/>
    <w:rsid w:val="00BD2668"/>
    <w:rsid w:val="00BD57C7"/>
    <w:rsid w:val="00BD5DC3"/>
    <w:rsid w:val="00BD660B"/>
    <w:rsid w:val="00BD6F26"/>
    <w:rsid w:val="00BD7AAF"/>
    <w:rsid w:val="00BE0407"/>
    <w:rsid w:val="00BE0574"/>
    <w:rsid w:val="00BE08B6"/>
    <w:rsid w:val="00BE0AF1"/>
    <w:rsid w:val="00BE2D79"/>
    <w:rsid w:val="00BE3321"/>
    <w:rsid w:val="00BE36DF"/>
    <w:rsid w:val="00BE48CD"/>
    <w:rsid w:val="00BE4EB6"/>
    <w:rsid w:val="00BE6913"/>
    <w:rsid w:val="00BE7175"/>
    <w:rsid w:val="00BF29C3"/>
    <w:rsid w:val="00BF38B5"/>
    <w:rsid w:val="00BF4315"/>
    <w:rsid w:val="00BF4C31"/>
    <w:rsid w:val="00BF5795"/>
    <w:rsid w:val="00C00616"/>
    <w:rsid w:val="00C00F08"/>
    <w:rsid w:val="00C01113"/>
    <w:rsid w:val="00C01A96"/>
    <w:rsid w:val="00C01EE5"/>
    <w:rsid w:val="00C01F2F"/>
    <w:rsid w:val="00C02194"/>
    <w:rsid w:val="00C030B8"/>
    <w:rsid w:val="00C03860"/>
    <w:rsid w:val="00C048DB"/>
    <w:rsid w:val="00C1059C"/>
    <w:rsid w:val="00C13724"/>
    <w:rsid w:val="00C144AE"/>
    <w:rsid w:val="00C14F13"/>
    <w:rsid w:val="00C1713D"/>
    <w:rsid w:val="00C1762A"/>
    <w:rsid w:val="00C17ECE"/>
    <w:rsid w:val="00C20523"/>
    <w:rsid w:val="00C21CE4"/>
    <w:rsid w:val="00C229A7"/>
    <w:rsid w:val="00C26A1F"/>
    <w:rsid w:val="00C307A0"/>
    <w:rsid w:val="00C32EE1"/>
    <w:rsid w:val="00C33A23"/>
    <w:rsid w:val="00C33F4A"/>
    <w:rsid w:val="00C34479"/>
    <w:rsid w:val="00C36AAC"/>
    <w:rsid w:val="00C406C4"/>
    <w:rsid w:val="00C40A21"/>
    <w:rsid w:val="00C42B7B"/>
    <w:rsid w:val="00C43713"/>
    <w:rsid w:val="00C43E74"/>
    <w:rsid w:val="00C441B9"/>
    <w:rsid w:val="00C45042"/>
    <w:rsid w:val="00C459D6"/>
    <w:rsid w:val="00C45AE3"/>
    <w:rsid w:val="00C45EC7"/>
    <w:rsid w:val="00C47448"/>
    <w:rsid w:val="00C50FB0"/>
    <w:rsid w:val="00C5114D"/>
    <w:rsid w:val="00C5199E"/>
    <w:rsid w:val="00C52493"/>
    <w:rsid w:val="00C5335E"/>
    <w:rsid w:val="00C533BE"/>
    <w:rsid w:val="00C53AE3"/>
    <w:rsid w:val="00C543D3"/>
    <w:rsid w:val="00C54A3D"/>
    <w:rsid w:val="00C56E39"/>
    <w:rsid w:val="00C57651"/>
    <w:rsid w:val="00C613F9"/>
    <w:rsid w:val="00C62B2C"/>
    <w:rsid w:val="00C668E2"/>
    <w:rsid w:val="00C67201"/>
    <w:rsid w:val="00C672EA"/>
    <w:rsid w:val="00C677A2"/>
    <w:rsid w:val="00C72F84"/>
    <w:rsid w:val="00C74EF0"/>
    <w:rsid w:val="00C75B3E"/>
    <w:rsid w:val="00C81DD2"/>
    <w:rsid w:val="00C82FC2"/>
    <w:rsid w:val="00C86333"/>
    <w:rsid w:val="00C86B46"/>
    <w:rsid w:val="00C9064C"/>
    <w:rsid w:val="00C914CE"/>
    <w:rsid w:val="00C91976"/>
    <w:rsid w:val="00C922F6"/>
    <w:rsid w:val="00C94BA8"/>
    <w:rsid w:val="00C95F41"/>
    <w:rsid w:val="00C9650A"/>
    <w:rsid w:val="00C969A9"/>
    <w:rsid w:val="00C96F5C"/>
    <w:rsid w:val="00C97200"/>
    <w:rsid w:val="00C97345"/>
    <w:rsid w:val="00CA1783"/>
    <w:rsid w:val="00CA247A"/>
    <w:rsid w:val="00CA308A"/>
    <w:rsid w:val="00CA4C53"/>
    <w:rsid w:val="00CA4CB4"/>
    <w:rsid w:val="00CB034A"/>
    <w:rsid w:val="00CB062F"/>
    <w:rsid w:val="00CB07B1"/>
    <w:rsid w:val="00CB082D"/>
    <w:rsid w:val="00CB0B97"/>
    <w:rsid w:val="00CB0C09"/>
    <w:rsid w:val="00CB22E2"/>
    <w:rsid w:val="00CB2851"/>
    <w:rsid w:val="00CB2C25"/>
    <w:rsid w:val="00CB2D3C"/>
    <w:rsid w:val="00CB2E5C"/>
    <w:rsid w:val="00CB46B6"/>
    <w:rsid w:val="00CB6B35"/>
    <w:rsid w:val="00CB7523"/>
    <w:rsid w:val="00CC14B7"/>
    <w:rsid w:val="00CC2532"/>
    <w:rsid w:val="00CC295D"/>
    <w:rsid w:val="00CC62FF"/>
    <w:rsid w:val="00CC65B5"/>
    <w:rsid w:val="00CC6B91"/>
    <w:rsid w:val="00CC74AA"/>
    <w:rsid w:val="00CC7CF9"/>
    <w:rsid w:val="00CC7ED9"/>
    <w:rsid w:val="00CD0A14"/>
    <w:rsid w:val="00CD171F"/>
    <w:rsid w:val="00CD1A17"/>
    <w:rsid w:val="00CD41F2"/>
    <w:rsid w:val="00CD51A2"/>
    <w:rsid w:val="00CD52AA"/>
    <w:rsid w:val="00CD58DC"/>
    <w:rsid w:val="00CD626E"/>
    <w:rsid w:val="00CD7457"/>
    <w:rsid w:val="00CD7630"/>
    <w:rsid w:val="00CE1A0B"/>
    <w:rsid w:val="00CE2E00"/>
    <w:rsid w:val="00CE3A16"/>
    <w:rsid w:val="00CF08DB"/>
    <w:rsid w:val="00CF2E44"/>
    <w:rsid w:val="00CF42BC"/>
    <w:rsid w:val="00CF5F0E"/>
    <w:rsid w:val="00CF660B"/>
    <w:rsid w:val="00CF7A84"/>
    <w:rsid w:val="00CF7C67"/>
    <w:rsid w:val="00D00387"/>
    <w:rsid w:val="00D008E9"/>
    <w:rsid w:val="00D013B2"/>
    <w:rsid w:val="00D02D6D"/>
    <w:rsid w:val="00D0314A"/>
    <w:rsid w:val="00D034D6"/>
    <w:rsid w:val="00D051F2"/>
    <w:rsid w:val="00D06772"/>
    <w:rsid w:val="00D06976"/>
    <w:rsid w:val="00D10042"/>
    <w:rsid w:val="00D123F2"/>
    <w:rsid w:val="00D129A8"/>
    <w:rsid w:val="00D13489"/>
    <w:rsid w:val="00D17540"/>
    <w:rsid w:val="00D20309"/>
    <w:rsid w:val="00D20CE1"/>
    <w:rsid w:val="00D2350C"/>
    <w:rsid w:val="00D25052"/>
    <w:rsid w:val="00D269A2"/>
    <w:rsid w:val="00D26B6D"/>
    <w:rsid w:val="00D276AB"/>
    <w:rsid w:val="00D3021C"/>
    <w:rsid w:val="00D30A28"/>
    <w:rsid w:val="00D31566"/>
    <w:rsid w:val="00D32CBF"/>
    <w:rsid w:val="00D36296"/>
    <w:rsid w:val="00D36694"/>
    <w:rsid w:val="00D37BBE"/>
    <w:rsid w:val="00D37E96"/>
    <w:rsid w:val="00D4126D"/>
    <w:rsid w:val="00D41D04"/>
    <w:rsid w:val="00D422D3"/>
    <w:rsid w:val="00D4405B"/>
    <w:rsid w:val="00D446E4"/>
    <w:rsid w:val="00D460EC"/>
    <w:rsid w:val="00D47263"/>
    <w:rsid w:val="00D5085F"/>
    <w:rsid w:val="00D50BBB"/>
    <w:rsid w:val="00D51C31"/>
    <w:rsid w:val="00D52FE6"/>
    <w:rsid w:val="00D5441C"/>
    <w:rsid w:val="00D54D55"/>
    <w:rsid w:val="00D567CA"/>
    <w:rsid w:val="00D57D54"/>
    <w:rsid w:val="00D611CB"/>
    <w:rsid w:val="00D62487"/>
    <w:rsid w:val="00D6263E"/>
    <w:rsid w:val="00D653A5"/>
    <w:rsid w:val="00D658A2"/>
    <w:rsid w:val="00D70600"/>
    <w:rsid w:val="00D70CE0"/>
    <w:rsid w:val="00D70DCF"/>
    <w:rsid w:val="00D70FDC"/>
    <w:rsid w:val="00D71649"/>
    <w:rsid w:val="00D71EB3"/>
    <w:rsid w:val="00D721C9"/>
    <w:rsid w:val="00D7554E"/>
    <w:rsid w:val="00D75ADB"/>
    <w:rsid w:val="00D773E6"/>
    <w:rsid w:val="00D80542"/>
    <w:rsid w:val="00D8261F"/>
    <w:rsid w:val="00D826F0"/>
    <w:rsid w:val="00D829F5"/>
    <w:rsid w:val="00D82F47"/>
    <w:rsid w:val="00D82F89"/>
    <w:rsid w:val="00D8372D"/>
    <w:rsid w:val="00D83ABE"/>
    <w:rsid w:val="00D8477B"/>
    <w:rsid w:val="00D867C1"/>
    <w:rsid w:val="00D87079"/>
    <w:rsid w:val="00D925C6"/>
    <w:rsid w:val="00D936E1"/>
    <w:rsid w:val="00D94A23"/>
    <w:rsid w:val="00D94C8A"/>
    <w:rsid w:val="00D97421"/>
    <w:rsid w:val="00D97513"/>
    <w:rsid w:val="00DA1796"/>
    <w:rsid w:val="00DA2E02"/>
    <w:rsid w:val="00DA2F0D"/>
    <w:rsid w:val="00DA33B0"/>
    <w:rsid w:val="00DA4874"/>
    <w:rsid w:val="00DA4CE7"/>
    <w:rsid w:val="00DA53BE"/>
    <w:rsid w:val="00DA56A5"/>
    <w:rsid w:val="00DA6161"/>
    <w:rsid w:val="00DB05A1"/>
    <w:rsid w:val="00DB51BF"/>
    <w:rsid w:val="00DB56E4"/>
    <w:rsid w:val="00DB5D9E"/>
    <w:rsid w:val="00DB64F8"/>
    <w:rsid w:val="00DC1765"/>
    <w:rsid w:val="00DC20D0"/>
    <w:rsid w:val="00DC2198"/>
    <w:rsid w:val="00DC2456"/>
    <w:rsid w:val="00DC2C9A"/>
    <w:rsid w:val="00DC447C"/>
    <w:rsid w:val="00DC4A8D"/>
    <w:rsid w:val="00DC6394"/>
    <w:rsid w:val="00DC6CAB"/>
    <w:rsid w:val="00DC79FB"/>
    <w:rsid w:val="00DD07CA"/>
    <w:rsid w:val="00DD0F39"/>
    <w:rsid w:val="00DD132E"/>
    <w:rsid w:val="00DD4BA3"/>
    <w:rsid w:val="00DD4EF3"/>
    <w:rsid w:val="00DD5BC9"/>
    <w:rsid w:val="00DE0456"/>
    <w:rsid w:val="00DE092A"/>
    <w:rsid w:val="00DE0F71"/>
    <w:rsid w:val="00DE14EC"/>
    <w:rsid w:val="00DE1BB9"/>
    <w:rsid w:val="00DE3A20"/>
    <w:rsid w:val="00DE4C46"/>
    <w:rsid w:val="00DE5DFA"/>
    <w:rsid w:val="00DE73DE"/>
    <w:rsid w:val="00DF2451"/>
    <w:rsid w:val="00DF3012"/>
    <w:rsid w:val="00DF58B4"/>
    <w:rsid w:val="00DF6AE4"/>
    <w:rsid w:val="00DF6FBA"/>
    <w:rsid w:val="00DF73B2"/>
    <w:rsid w:val="00DF75ED"/>
    <w:rsid w:val="00E00606"/>
    <w:rsid w:val="00E01130"/>
    <w:rsid w:val="00E01282"/>
    <w:rsid w:val="00E01FDD"/>
    <w:rsid w:val="00E020B3"/>
    <w:rsid w:val="00E0259D"/>
    <w:rsid w:val="00E02D45"/>
    <w:rsid w:val="00E10B93"/>
    <w:rsid w:val="00E13CCB"/>
    <w:rsid w:val="00E15686"/>
    <w:rsid w:val="00E20FA7"/>
    <w:rsid w:val="00E216F6"/>
    <w:rsid w:val="00E2574B"/>
    <w:rsid w:val="00E26857"/>
    <w:rsid w:val="00E2716C"/>
    <w:rsid w:val="00E304F0"/>
    <w:rsid w:val="00E328CD"/>
    <w:rsid w:val="00E32C14"/>
    <w:rsid w:val="00E33AC0"/>
    <w:rsid w:val="00E35CC3"/>
    <w:rsid w:val="00E36EEB"/>
    <w:rsid w:val="00E3724F"/>
    <w:rsid w:val="00E4348A"/>
    <w:rsid w:val="00E43D71"/>
    <w:rsid w:val="00E440B1"/>
    <w:rsid w:val="00E44E39"/>
    <w:rsid w:val="00E44F9D"/>
    <w:rsid w:val="00E454CD"/>
    <w:rsid w:val="00E463F8"/>
    <w:rsid w:val="00E47E28"/>
    <w:rsid w:val="00E47EB6"/>
    <w:rsid w:val="00E501DE"/>
    <w:rsid w:val="00E51680"/>
    <w:rsid w:val="00E51811"/>
    <w:rsid w:val="00E51BED"/>
    <w:rsid w:val="00E5240A"/>
    <w:rsid w:val="00E54E0C"/>
    <w:rsid w:val="00E55F83"/>
    <w:rsid w:val="00E601BA"/>
    <w:rsid w:val="00E61F2F"/>
    <w:rsid w:val="00E6215E"/>
    <w:rsid w:val="00E62448"/>
    <w:rsid w:val="00E627A2"/>
    <w:rsid w:val="00E6313F"/>
    <w:rsid w:val="00E637D7"/>
    <w:rsid w:val="00E64121"/>
    <w:rsid w:val="00E64290"/>
    <w:rsid w:val="00E652AE"/>
    <w:rsid w:val="00E658C4"/>
    <w:rsid w:val="00E663A2"/>
    <w:rsid w:val="00E707C7"/>
    <w:rsid w:val="00E7118E"/>
    <w:rsid w:val="00E719BB"/>
    <w:rsid w:val="00E73DCE"/>
    <w:rsid w:val="00E765A5"/>
    <w:rsid w:val="00E8063C"/>
    <w:rsid w:val="00E82D90"/>
    <w:rsid w:val="00E83233"/>
    <w:rsid w:val="00E832A2"/>
    <w:rsid w:val="00E837E7"/>
    <w:rsid w:val="00E8389E"/>
    <w:rsid w:val="00E84314"/>
    <w:rsid w:val="00E84A42"/>
    <w:rsid w:val="00E85865"/>
    <w:rsid w:val="00E8795A"/>
    <w:rsid w:val="00E90AB3"/>
    <w:rsid w:val="00E90C58"/>
    <w:rsid w:val="00E91884"/>
    <w:rsid w:val="00E92E4E"/>
    <w:rsid w:val="00E9362A"/>
    <w:rsid w:val="00E9495C"/>
    <w:rsid w:val="00E94A0A"/>
    <w:rsid w:val="00E95287"/>
    <w:rsid w:val="00E96D0D"/>
    <w:rsid w:val="00E96EE0"/>
    <w:rsid w:val="00E9722D"/>
    <w:rsid w:val="00E974D0"/>
    <w:rsid w:val="00EA002F"/>
    <w:rsid w:val="00EA0201"/>
    <w:rsid w:val="00EA23E8"/>
    <w:rsid w:val="00EA25D0"/>
    <w:rsid w:val="00EA29B5"/>
    <w:rsid w:val="00EA3184"/>
    <w:rsid w:val="00EA39C8"/>
    <w:rsid w:val="00EA4856"/>
    <w:rsid w:val="00EA75AA"/>
    <w:rsid w:val="00EB0531"/>
    <w:rsid w:val="00EB1DB2"/>
    <w:rsid w:val="00EB428C"/>
    <w:rsid w:val="00EB4CD0"/>
    <w:rsid w:val="00EB71EE"/>
    <w:rsid w:val="00EC1C6C"/>
    <w:rsid w:val="00EC3003"/>
    <w:rsid w:val="00EC61F2"/>
    <w:rsid w:val="00ED0E0A"/>
    <w:rsid w:val="00ED1B46"/>
    <w:rsid w:val="00ED21FE"/>
    <w:rsid w:val="00ED2228"/>
    <w:rsid w:val="00ED313C"/>
    <w:rsid w:val="00ED4550"/>
    <w:rsid w:val="00ED4955"/>
    <w:rsid w:val="00ED64B9"/>
    <w:rsid w:val="00EE0590"/>
    <w:rsid w:val="00EE0883"/>
    <w:rsid w:val="00EE17B1"/>
    <w:rsid w:val="00EE208E"/>
    <w:rsid w:val="00EE2F27"/>
    <w:rsid w:val="00EE3325"/>
    <w:rsid w:val="00EE3E33"/>
    <w:rsid w:val="00EE4243"/>
    <w:rsid w:val="00EE42CE"/>
    <w:rsid w:val="00EE4389"/>
    <w:rsid w:val="00EE4885"/>
    <w:rsid w:val="00EE5271"/>
    <w:rsid w:val="00EE6C17"/>
    <w:rsid w:val="00EF0692"/>
    <w:rsid w:val="00EF2568"/>
    <w:rsid w:val="00EF2DC1"/>
    <w:rsid w:val="00EF4685"/>
    <w:rsid w:val="00EF4CEB"/>
    <w:rsid w:val="00EF54C2"/>
    <w:rsid w:val="00EF54DC"/>
    <w:rsid w:val="00EF5A00"/>
    <w:rsid w:val="00EF69DF"/>
    <w:rsid w:val="00F002E6"/>
    <w:rsid w:val="00F007BD"/>
    <w:rsid w:val="00F02542"/>
    <w:rsid w:val="00F04626"/>
    <w:rsid w:val="00F05F12"/>
    <w:rsid w:val="00F0648D"/>
    <w:rsid w:val="00F07E59"/>
    <w:rsid w:val="00F113FF"/>
    <w:rsid w:val="00F1179E"/>
    <w:rsid w:val="00F143B5"/>
    <w:rsid w:val="00F15242"/>
    <w:rsid w:val="00F15A78"/>
    <w:rsid w:val="00F2048C"/>
    <w:rsid w:val="00F228BE"/>
    <w:rsid w:val="00F268C7"/>
    <w:rsid w:val="00F271B6"/>
    <w:rsid w:val="00F27A5A"/>
    <w:rsid w:val="00F3111D"/>
    <w:rsid w:val="00F32122"/>
    <w:rsid w:val="00F3219A"/>
    <w:rsid w:val="00F3451D"/>
    <w:rsid w:val="00F3537B"/>
    <w:rsid w:val="00F40257"/>
    <w:rsid w:val="00F40429"/>
    <w:rsid w:val="00F40F97"/>
    <w:rsid w:val="00F41E3F"/>
    <w:rsid w:val="00F42446"/>
    <w:rsid w:val="00F42986"/>
    <w:rsid w:val="00F44755"/>
    <w:rsid w:val="00F453D1"/>
    <w:rsid w:val="00F46EB4"/>
    <w:rsid w:val="00F51A14"/>
    <w:rsid w:val="00F522C1"/>
    <w:rsid w:val="00F536EB"/>
    <w:rsid w:val="00F54A9D"/>
    <w:rsid w:val="00F561C0"/>
    <w:rsid w:val="00F57914"/>
    <w:rsid w:val="00F57B56"/>
    <w:rsid w:val="00F57C49"/>
    <w:rsid w:val="00F60CB6"/>
    <w:rsid w:val="00F61A15"/>
    <w:rsid w:val="00F6261A"/>
    <w:rsid w:val="00F6284F"/>
    <w:rsid w:val="00F63D13"/>
    <w:rsid w:val="00F6419D"/>
    <w:rsid w:val="00F64E7B"/>
    <w:rsid w:val="00F65A9F"/>
    <w:rsid w:val="00F65DCF"/>
    <w:rsid w:val="00F71E1E"/>
    <w:rsid w:val="00F72295"/>
    <w:rsid w:val="00F739A2"/>
    <w:rsid w:val="00F73A7B"/>
    <w:rsid w:val="00F73D27"/>
    <w:rsid w:val="00F746A4"/>
    <w:rsid w:val="00F74BAA"/>
    <w:rsid w:val="00F761D6"/>
    <w:rsid w:val="00F76386"/>
    <w:rsid w:val="00F77800"/>
    <w:rsid w:val="00F81968"/>
    <w:rsid w:val="00F8292A"/>
    <w:rsid w:val="00F82D69"/>
    <w:rsid w:val="00F83578"/>
    <w:rsid w:val="00F83944"/>
    <w:rsid w:val="00F8455C"/>
    <w:rsid w:val="00F85A8D"/>
    <w:rsid w:val="00F85E78"/>
    <w:rsid w:val="00F87518"/>
    <w:rsid w:val="00F91700"/>
    <w:rsid w:val="00F92107"/>
    <w:rsid w:val="00F92116"/>
    <w:rsid w:val="00F94F57"/>
    <w:rsid w:val="00F9555B"/>
    <w:rsid w:val="00F95BBF"/>
    <w:rsid w:val="00F978E4"/>
    <w:rsid w:val="00FA0B3E"/>
    <w:rsid w:val="00FA14BF"/>
    <w:rsid w:val="00FA2FBF"/>
    <w:rsid w:val="00FA4885"/>
    <w:rsid w:val="00FA6960"/>
    <w:rsid w:val="00FA7A13"/>
    <w:rsid w:val="00FB12F1"/>
    <w:rsid w:val="00FB1DBD"/>
    <w:rsid w:val="00FB4020"/>
    <w:rsid w:val="00FB63CA"/>
    <w:rsid w:val="00FB6697"/>
    <w:rsid w:val="00FB6EFE"/>
    <w:rsid w:val="00FC0F1A"/>
    <w:rsid w:val="00FC5650"/>
    <w:rsid w:val="00FC76D0"/>
    <w:rsid w:val="00FC7C20"/>
    <w:rsid w:val="00FD08BC"/>
    <w:rsid w:val="00FD1AFD"/>
    <w:rsid w:val="00FD7669"/>
    <w:rsid w:val="00FD7800"/>
    <w:rsid w:val="00FE0D8D"/>
    <w:rsid w:val="00FE12C7"/>
    <w:rsid w:val="00FE17F9"/>
    <w:rsid w:val="00FE20B6"/>
    <w:rsid w:val="00FE327C"/>
    <w:rsid w:val="00FE3B3C"/>
    <w:rsid w:val="00FE5D0A"/>
    <w:rsid w:val="00FE61B3"/>
    <w:rsid w:val="00FF03E5"/>
    <w:rsid w:val="00FF17DF"/>
    <w:rsid w:val="00FF1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92C1B"/>
  <w15:chartTrackingRefBased/>
  <w15:docId w15:val="{7B2152F3-45D0-474F-B529-49AB87700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A">
    <w:name w:val="Text A"/>
    <w:rsid w:val="00D013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en-US"/>
    </w:rPr>
  </w:style>
  <w:style w:type="paragraph" w:styleId="a3">
    <w:name w:val="List Paragraph"/>
    <w:basedOn w:val="a"/>
    <w:uiPriority w:val="34"/>
    <w:qFormat/>
    <w:rsid w:val="007E3D60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624592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624592"/>
    <w:rPr>
      <w:color w:val="605E5C"/>
      <w:shd w:val="clear" w:color="auto" w:fill="E1DFDD"/>
    </w:rPr>
  </w:style>
  <w:style w:type="paragraph" w:styleId="a6">
    <w:name w:val="Balloon Text"/>
    <w:basedOn w:val="a"/>
    <w:link w:val="Char"/>
    <w:uiPriority w:val="99"/>
    <w:semiHidden/>
    <w:unhideWhenUsed/>
    <w:rsid w:val="007137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713722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027766"/>
    <w:rPr>
      <w:sz w:val="16"/>
      <w:szCs w:val="16"/>
    </w:rPr>
  </w:style>
  <w:style w:type="paragraph" w:styleId="a8">
    <w:name w:val="annotation text"/>
    <w:basedOn w:val="a"/>
    <w:link w:val="Char0"/>
    <w:uiPriority w:val="99"/>
    <w:unhideWhenUsed/>
    <w:rsid w:val="00027766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8"/>
    <w:uiPriority w:val="99"/>
    <w:rsid w:val="00027766"/>
    <w:rPr>
      <w:sz w:val="20"/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027766"/>
    <w:rPr>
      <w:b/>
      <w:bCs/>
    </w:rPr>
  </w:style>
  <w:style w:type="character" w:customStyle="1" w:styleId="Char1">
    <w:name w:val="메모 주제 Char"/>
    <w:basedOn w:val="Char0"/>
    <w:link w:val="a9"/>
    <w:uiPriority w:val="99"/>
    <w:semiHidden/>
    <w:rsid w:val="00027766"/>
    <w:rPr>
      <w:b/>
      <w:bCs/>
      <w:sz w:val="20"/>
      <w:szCs w:val="20"/>
    </w:rPr>
  </w:style>
  <w:style w:type="character" w:styleId="aa">
    <w:name w:val="Emphasis"/>
    <w:basedOn w:val="a0"/>
    <w:uiPriority w:val="20"/>
    <w:qFormat/>
    <w:rsid w:val="008524E0"/>
    <w:rPr>
      <w:i/>
      <w:iCs/>
    </w:rPr>
  </w:style>
  <w:style w:type="paragraph" w:styleId="ab">
    <w:name w:val="Revision"/>
    <w:hidden/>
    <w:uiPriority w:val="99"/>
    <w:semiHidden/>
    <w:rsid w:val="0078704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3442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39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43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7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47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48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29646-1EB5-4E26-ABE3-178509E1C4E3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691E7657-1371-4C96-BFE5-3C1995211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Ji-Hyun</dc:creator>
  <cp:keywords/>
  <dc:description/>
  <cp:lastModifiedBy>Lee Ji-Hyun</cp:lastModifiedBy>
  <cp:revision>2</cp:revision>
  <cp:lastPrinted>2021-03-20T13:40:00Z</cp:lastPrinted>
  <dcterms:created xsi:type="dcterms:W3CDTF">2022-11-24T14:37:00Z</dcterms:created>
  <dcterms:modified xsi:type="dcterms:W3CDTF">2022-11-2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e4e7ecd-6309-38e3-b35f-0d38f7b26b84</vt:lpwstr>
  </property>
  <property fmtid="{D5CDD505-2E9C-101B-9397-08002B2CF9AE}" pid="4" name="Mendeley Citation Style_1">
    <vt:lpwstr>http://www.zotero.org/styles/cell-stem-cel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ell-stem-cell</vt:lpwstr>
  </property>
  <property fmtid="{D5CDD505-2E9C-101B-9397-08002B2CF9AE}" pid="12" name="Mendeley Recent Style Name 3_1">
    <vt:lpwstr>Cell Stem Cell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